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0F26C" w14:textId="77777777" w:rsidR="00903C23" w:rsidRPr="00A05669" w:rsidRDefault="00903C23" w:rsidP="00A05669">
      <w:pPr>
        <w:pStyle w:val="Akapitzlist"/>
        <w:spacing w:after="0" w:line="360" w:lineRule="auto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1F7C8567" w14:textId="188C33EE" w:rsidR="00DA2A76" w:rsidRPr="00A05669" w:rsidRDefault="00752406" w:rsidP="00A05669">
      <w:pPr>
        <w:pStyle w:val="Akapitzlist"/>
        <w:spacing w:after="0" w:line="360" w:lineRule="auto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A05669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</w:t>
      </w:r>
      <w:r w:rsidR="00DA2A76" w:rsidRPr="00A05669">
        <w:rPr>
          <w:rFonts w:ascii="Times New Roman" w:hAnsi="Times New Roman" w:cs="Times New Roman"/>
          <w:b/>
          <w:bCs/>
          <w:sz w:val="24"/>
          <w:szCs w:val="24"/>
        </w:rPr>
        <w:t>Umowa</w:t>
      </w:r>
    </w:p>
    <w:p w14:paraId="071692EB" w14:textId="77777777" w:rsidR="00DA2A76" w:rsidRPr="00A05669" w:rsidRDefault="00DA2A76" w:rsidP="00A05669">
      <w:pPr>
        <w:pStyle w:val="Akapitzlist"/>
        <w:spacing w:after="0" w:line="360" w:lineRule="auto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A05669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nr …………………………</w:t>
      </w:r>
    </w:p>
    <w:p w14:paraId="40BFDB69" w14:textId="77777777" w:rsidR="00DA2A76" w:rsidRPr="00A05669" w:rsidRDefault="00DA2A76" w:rsidP="00A05669">
      <w:pPr>
        <w:pStyle w:val="Akapitzlist"/>
        <w:spacing w:after="0" w:line="360" w:lineRule="auto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1B511B05" w14:textId="78DFC6B2" w:rsidR="00DA2A76" w:rsidRPr="00A05669" w:rsidRDefault="00DA2A76" w:rsidP="00A05669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  <w:r w:rsidRPr="00A05669">
        <w:rPr>
          <w:rFonts w:ascii="Times New Roman" w:hAnsi="Times New Roman" w:cs="Times New Roman"/>
        </w:rPr>
        <w:t xml:space="preserve">zawarta dnia </w:t>
      </w:r>
      <w:r w:rsidRPr="00A05669">
        <w:rPr>
          <w:rFonts w:ascii="Times New Roman" w:hAnsi="Times New Roman" w:cs="Times New Roman"/>
          <w:b/>
        </w:rPr>
        <w:t xml:space="preserve">………………………. </w:t>
      </w:r>
      <w:r w:rsidRPr="00A05669">
        <w:rPr>
          <w:rFonts w:ascii="Times New Roman" w:hAnsi="Times New Roman" w:cs="Times New Roman"/>
        </w:rPr>
        <w:t>r. w</w:t>
      </w:r>
      <w:r w:rsidR="00F732C0" w:rsidRPr="00A05669">
        <w:rPr>
          <w:rFonts w:ascii="Times New Roman" w:hAnsi="Times New Roman" w:cs="Times New Roman"/>
        </w:rPr>
        <w:t>e Frampolu</w:t>
      </w:r>
      <w:r w:rsidRPr="00A05669">
        <w:rPr>
          <w:rFonts w:ascii="Times New Roman" w:hAnsi="Times New Roman" w:cs="Times New Roman"/>
        </w:rPr>
        <w:t xml:space="preserve">, pomiędzy: </w:t>
      </w:r>
    </w:p>
    <w:p w14:paraId="11865A6C" w14:textId="2233FE2A" w:rsidR="00DA2A76" w:rsidRPr="00A05669" w:rsidRDefault="00DA2A76" w:rsidP="00A05669">
      <w:pPr>
        <w:pStyle w:val="Default"/>
        <w:spacing w:line="360" w:lineRule="auto"/>
        <w:jc w:val="both"/>
        <w:rPr>
          <w:rFonts w:ascii="Times New Roman" w:hAnsi="Times New Roman" w:cs="Times New Roman"/>
          <w:b/>
        </w:rPr>
      </w:pPr>
      <w:r w:rsidRPr="00A05669">
        <w:rPr>
          <w:rFonts w:ascii="Times New Roman" w:hAnsi="Times New Roman" w:cs="Times New Roman"/>
          <w:b/>
        </w:rPr>
        <w:t xml:space="preserve">Gminą </w:t>
      </w:r>
      <w:r w:rsidR="00F732C0" w:rsidRPr="00A05669">
        <w:rPr>
          <w:rFonts w:ascii="Times New Roman" w:hAnsi="Times New Roman" w:cs="Times New Roman"/>
          <w:b/>
        </w:rPr>
        <w:t>Frampol</w:t>
      </w:r>
      <w:r w:rsidRPr="00A05669">
        <w:rPr>
          <w:rFonts w:ascii="Times New Roman" w:hAnsi="Times New Roman" w:cs="Times New Roman"/>
          <w:b/>
        </w:rPr>
        <w:t xml:space="preserve"> </w:t>
      </w:r>
      <w:r w:rsidRPr="00A05669">
        <w:rPr>
          <w:rFonts w:ascii="Times New Roman" w:hAnsi="Times New Roman" w:cs="Times New Roman"/>
        </w:rPr>
        <w:t xml:space="preserve">z siedzibą </w:t>
      </w:r>
      <w:r w:rsidR="00F732C0" w:rsidRPr="00A05669">
        <w:rPr>
          <w:rFonts w:ascii="Times New Roman" w:hAnsi="Times New Roman" w:cs="Times New Roman"/>
        </w:rPr>
        <w:t>ul. Radzięcka8, 23-440 Frampol</w:t>
      </w:r>
      <w:r w:rsidRPr="00A05669">
        <w:rPr>
          <w:rFonts w:ascii="Times New Roman" w:hAnsi="Times New Roman" w:cs="Times New Roman"/>
        </w:rPr>
        <w:t>,</w:t>
      </w:r>
      <w:r w:rsidRPr="00A05669">
        <w:rPr>
          <w:rFonts w:ascii="Times New Roman" w:hAnsi="Times New Roman" w:cs="Times New Roman"/>
          <w:b/>
        </w:rPr>
        <w:t xml:space="preserve"> </w:t>
      </w:r>
    </w:p>
    <w:p w14:paraId="2B317EC0" w14:textId="613C21EA" w:rsidR="00001754" w:rsidRPr="00A05669" w:rsidRDefault="00DA2A76" w:rsidP="00A05669">
      <w:pPr>
        <w:pStyle w:val="Default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A05669">
        <w:rPr>
          <w:rFonts w:ascii="Times New Roman" w:hAnsi="Times New Roman" w:cs="Times New Roman"/>
        </w:rPr>
        <w:t>NIP:</w:t>
      </w:r>
      <w:r w:rsidR="00AD3BA5" w:rsidRPr="00A05669">
        <w:rPr>
          <w:rFonts w:ascii="Times New Roman" w:hAnsi="Times New Roman" w:cs="Times New Roman"/>
        </w:rPr>
        <w:t xml:space="preserve"> </w:t>
      </w:r>
      <w:r w:rsidRPr="00A05669">
        <w:rPr>
          <w:rFonts w:ascii="Times New Roman" w:hAnsi="Times New Roman" w:cs="Times New Roman"/>
        </w:rPr>
        <w:t>918-1</w:t>
      </w:r>
      <w:r w:rsidR="00F732C0" w:rsidRPr="00A05669">
        <w:rPr>
          <w:rFonts w:ascii="Times New Roman" w:hAnsi="Times New Roman" w:cs="Times New Roman"/>
        </w:rPr>
        <w:t>99-38-53</w:t>
      </w:r>
      <w:r w:rsidR="00AD3BA5" w:rsidRPr="00A05669">
        <w:rPr>
          <w:rFonts w:ascii="Times New Roman" w:hAnsi="Times New Roman" w:cs="Times New Roman"/>
        </w:rPr>
        <w:t xml:space="preserve">, </w:t>
      </w:r>
      <w:r w:rsidRPr="00A05669">
        <w:rPr>
          <w:rFonts w:ascii="Times New Roman" w:hAnsi="Times New Roman" w:cs="Times New Roman"/>
          <w:color w:val="000000" w:themeColor="text1"/>
        </w:rPr>
        <w:t>REGON</w:t>
      </w:r>
      <w:r w:rsidRPr="00A05669">
        <w:rPr>
          <w:rFonts w:ascii="Times New Roman" w:hAnsi="Times New Roman" w:cs="Times New Roman"/>
        </w:rPr>
        <w:t>:</w:t>
      </w:r>
      <w:r w:rsidR="00AD3BA5" w:rsidRPr="00A05669">
        <w:rPr>
          <w:rFonts w:ascii="Times New Roman" w:hAnsi="Times New Roman" w:cs="Times New Roman"/>
        </w:rPr>
        <w:t xml:space="preserve"> </w:t>
      </w:r>
      <w:r w:rsidR="00F732C0" w:rsidRPr="00A05669">
        <w:rPr>
          <w:rFonts w:ascii="Times New Roman" w:hAnsi="Times New Roman" w:cs="Times New Roman"/>
          <w:color w:val="000000" w:themeColor="text1"/>
        </w:rPr>
        <w:t>950369190</w:t>
      </w:r>
      <w:r w:rsidRPr="00A05669">
        <w:rPr>
          <w:rFonts w:ascii="Times New Roman" w:hAnsi="Times New Roman" w:cs="Times New Roman"/>
          <w:color w:val="000000" w:themeColor="text1"/>
        </w:rPr>
        <w:t>,</w:t>
      </w:r>
    </w:p>
    <w:p w14:paraId="6A479F46" w14:textId="24D86704" w:rsidR="00DA2A76" w:rsidRPr="00A05669" w:rsidRDefault="00DA2A76" w:rsidP="00A05669">
      <w:pPr>
        <w:pStyle w:val="Default"/>
        <w:spacing w:line="360" w:lineRule="auto"/>
        <w:jc w:val="both"/>
        <w:rPr>
          <w:rFonts w:ascii="Times New Roman" w:hAnsi="Times New Roman" w:cs="Times New Roman"/>
          <w:b/>
        </w:rPr>
      </w:pPr>
      <w:r w:rsidRPr="00A05669">
        <w:rPr>
          <w:rFonts w:ascii="Times New Roman" w:hAnsi="Times New Roman" w:cs="Times New Roman"/>
        </w:rPr>
        <w:t>zwaną w dalszej części umowy</w:t>
      </w:r>
      <w:r w:rsidR="00D52461" w:rsidRPr="00A05669">
        <w:rPr>
          <w:rFonts w:ascii="Times New Roman" w:hAnsi="Times New Roman" w:cs="Times New Roman"/>
        </w:rPr>
        <w:t xml:space="preserve"> </w:t>
      </w:r>
      <w:r w:rsidR="00A401DA" w:rsidRPr="00A05669">
        <w:rPr>
          <w:rFonts w:ascii="Times New Roman" w:hAnsi="Times New Roman" w:cs="Times New Roman"/>
          <w:b/>
        </w:rPr>
        <w:t>,, Sprzedawcą ”</w:t>
      </w:r>
    </w:p>
    <w:p w14:paraId="58B6298E" w14:textId="0AFF8A2D" w:rsidR="00DA2A76" w:rsidRPr="00A05669" w:rsidRDefault="00DA2A76" w:rsidP="00A05669">
      <w:pPr>
        <w:pStyle w:val="Default"/>
        <w:spacing w:line="360" w:lineRule="auto"/>
        <w:jc w:val="both"/>
        <w:rPr>
          <w:rFonts w:ascii="Times New Roman" w:hAnsi="Times New Roman" w:cs="Times New Roman"/>
          <w:b/>
        </w:rPr>
      </w:pPr>
      <w:r w:rsidRPr="00A05669">
        <w:rPr>
          <w:rFonts w:ascii="Times New Roman" w:hAnsi="Times New Roman" w:cs="Times New Roman"/>
          <w:b/>
        </w:rPr>
        <w:t xml:space="preserve">reprezentowaną przez: Pana </w:t>
      </w:r>
      <w:r w:rsidR="00F732C0" w:rsidRPr="00A05669">
        <w:rPr>
          <w:rFonts w:ascii="Times New Roman" w:hAnsi="Times New Roman" w:cs="Times New Roman"/>
          <w:b/>
        </w:rPr>
        <w:t>Józefa Rudy</w:t>
      </w:r>
      <w:r w:rsidRPr="00A05669">
        <w:rPr>
          <w:rFonts w:ascii="Times New Roman" w:hAnsi="Times New Roman" w:cs="Times New Roman"/>
          <w:b/>
        </w:rPr>
        <w:t xml:space="preserve"> – </w:t>
      </w:r>
      <w:r w:rsidR="00F732C0" w:rsidRPr="00A05669">
        <w:rPr>
          <w:rFonts w:ascii="Times New Roman" w:hAnsi="Times New Roman" w:cs="Times New Roman"/>
          <w:b/>
          <w:bCs/>
        </w:rPr>
        <w:t>Burmistrza Frampola</w:t>
      </w:r>
      <w:r w:rsidRPr="00A05669">
        <w:rPr>
          <w:rFonts w:ascii="Times New Roman" w:hAnsi="Times New Roman" w:cs="Times New Roman"/>
          <w:b/>
        </w:rPr>
        <w:t xml:space="preserve"> </w:t>
      </w:r>
    </w:p>
    <w:p w14:paraId="0155C8A6" w14:textId="77777777" w:rsidR="00DA2A76" w:rsidRPr="00A05669" w:rsidRDefault="00DA2A76" w:rsidP="00A05669">
      <w:pPr>
        <w:pStyle w:val="Standard"/>
        <w:spacing w:line="360" w:lineRule="auto"/>
        <w:jc w:val="both"/>
        <w:rPr>
          <w:rFonts w:ascii="Times New Roman" w:hAnsi="Times New Roman" w:cs="Times New Roman"/>
          <w:b/>
        </w:rPr>
      </w:pPr>
      <w:r w:rsidRPr="00A05669">
        <w:rPr>
          <w:rFonts w:ascii="Times New Roman" w:hAnsi="Times New Roman" w:cs="Times New Roman"/>
          <w:b/>
        </w:rPr>
        <w:t>a</w:t>
      </w:r>
    </w:p>
    <w:p w14:paraId="2A7423A3" w14:textId="655FBE4E" w:rsidR="00203647" w:rsidRPr="00A05669" w:rsidRDefault="00A05669" w:rsidP="00A05669">
      <w:pPr>
        <w:pStyle w:val="Standard"/>
        <w:spacing w:line="36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………………………………………………………………………………………………….</w:t>
      </w:r>
    </w:p>
    <w:p w14:paraId="224C745C" w14:textId="2BE42367" w:rsidR="00DA2A76" w:rsidRPr="00A05669" w:rsidRDefault="00DA2A76" w:rsidP="00A05669">
      <w:pPr>
        <w:pStyle w:val="Standard"/>
        <w:spacing w:line="360" w:lineRule="auto"/>
        <w:jc w:val="both"/>
        <w:rPr>
          <w:rFonts w:ascii="Times New Roman" w:hAnsi="Times New Roman" w:cs="Times New Roman"/>
          <w:b/>
        </w:rPr>
      </w:pPr>
      <w:r w:rsidRPr="00A05669">
        <w:rPr>
          <w:rFonts w:ascii="Times New Roman" w:hAnsi="Times New Roman" w:cs="Times New Roman"/>
          <w:b/>
          <w:bCs/>
        </w:rPr>
        <w:t>reprezentowany przez</w:t>
      </w:r>
      <w:r w:rsidRPr="00A05669">
        <w:rPr>
          <w:rFonts w:ascii="Times New Roman" w:hAnsi="Times New Roman" w:cs="Times New Roman"/>
          <w:b/>
        </w:rPr>
        <w:t>: ………………………</w:t>
      </w:r>
      <w:r w:rsidR="00B7471C" w:rsidRPr="00A05669">
        <w:rPr>
          <w:rFonts w:ascii="Times New Roman" w:hAnsi="Times New Roman" w:cs="Times New Roman"/>
          <w:b/>
        </w:rPr>
        <w:t>…….</w:t>
      </w:r>
      <w:r w:rsidR="00001754" w:rsidRPr="00A05669">
        <w:rPr>
          <w:rFonts w:ascii="Times New Roman" w:hAnsi="Times New Roman" w:cs="Times New Roman"/>
          <w:b/>
        </w:rPr>
        <w:t>,</w:t>
      </w:r>
    </w:p>
    <w:p w14:paraId="6A18BD38" w14:textId="749FA75A" w:rsidR="00DA2A76" w:rsidRPr="00A05669" w:rsidRDefault="00001754" w:rsidP="00A05669">
      <w:pPr>
        <w:pStyle w:val="Standard"/>
        <w:spacing w:line="360" w:lineRule="auto"/>
        <w:jc w:val="both"/>
        <w:rPr>
          <w:rFonts w:ascii="Times New Roman" w:hAnsi="Times New Roman" w:cs="Times New Roman"/>
          <w:b/>
        </w:rPr>
      </w:pPr>
      <w:r w:rsidRPr="00A05669">
        <w:rPr>
          <w:rFonts w:ascii="Times New Roman" w:hAnsi="Times New Roman" w:cs="Times New Roman"/>
        </w:rPr>
        <w:t>z</w:t>
      </w:r>
      <w:r w:rsidR="00DA2A76" w:rsidRPr="00A05669">
        <w:rPr>
          <w:rFonts w:ascii="Times New Roman" w:hAnsi="Times New Roman" w:cs="Times New Roman"/>
        </w:rPr>
        <w:t>wany w dalszej treści umowy</w:t>
      </w:r>
      <w:r w:rsidR="000478E0" w:rsidRPr="00A05669">
        <w:rPr>
          <w:rFonts w:ascii="Times New Roman" w:hAnsi="Times New Roman" w:cs="Times New Roman"/>
          <w:b/>
        </w:rPr>
        <w:t xml:space="preserve"> </w:t>
      </w:r>
      <w:r w:rsidR="0031570A" w:rsidRPr="00A05669">
        <w:rPr>
          <w:rFonts w:ascii="Times New Roman" w:hAnsi="Times New Roman" w:cs="Times New Roman"/>
          <w:b/>
        </w:rPr>
        <w:t>,, Kupującym”</w:t>
      </w:r>
      <w:r w:rsidR="00DA2A76" w:rsidRPr="00A05669">
        <w:rPr>
          <w:rFonts w:ascii="Times New Roman" w:hAnsi="Times New Roman" w:cs="Times New Roman"/>
          <w:b/>
        </w:rPr>
        <w:t>,</w:t>
      </w:r>
    </w:p>
    <w:p w14:paraId="521FF857" w14:textId="77777777" w:rsidR="00DA2A76" w:rsidRPr="00A05669" w:rsidRDefault="00DA2A76" w:rsidP="00A05669">
      <w:pPr>
        <w:pStyle w:val="Standard"/>
        <w:spacing w:line="360" w:lineRule="auto"/>
        <w:jc w:val="both"/>
        <w:rPr>
          <w:rFonts w:ascii="Times New Roman" w:hAnsi="Times New Roman" w:cs="Times New Roman"/>
          <w:b/>
        </w:rPr>
      </w:pPr>
    </w:p>
    <w:p w14:paraId="2F870A22" w14:textId="63E4C58A" w:rsidR="00DA2A76" w:rsidRPr="00A05669" w:rsidRDefault="00DA2A76" w:rsidP="00A05669">
      <w:pPr>
        <w:pStyle w:val="Standard"/>
        <w:spacing w:line="360" w:lineRule="auto"/>
        <w:jc w:val="both"/>
        <w:rPr>
          <w:rFonts w:ascii="Times New Roman" w:hAnsi="Times New Roman" w:cs="Times New Roman"/>
          <w:b/>
          <w:i/>
          <w:iCs/>
        </w:rPr>
      </w:pPr>
      <w:r w:rsidRPr="00A05669">
        <w:rPr>
          <w:rFonts w:ascii="Times New Roman" w:hAnsi="Times New Roman" w:cs="Times New Roman"/>
          <w:b/>
          <w:i/>
          <w:iCs/>
        </w:rPr>
        <w:t>o następującej treści:</w:t>
      </w:r>
    </w:p>
    <w:p w14:paraId="0FEAD305" w14:textId="77777777" w:rsidR="009F5420" w:rsidRPr="00A05669" w:rsidRDefault="009F5420" w:rsidP="00A05669">
      <w:pPr>
        <w:pStyle w:val="Standard"/>
        <w:spacing w:line="360" w:lineRule="auto"/>
        <w:jc w:val="both"/>
        <w:rPr>
          <w:rFonts w:ascii="Times New Roman" w:hAnsi="Times New Roman" w:cs="Times New Roman"/>
          <w:b/>
          <w:i/>
          <w:iCs/>
        </w:rPr>
      </w:pPr>
    </w:p>
    <w:p w14:paraId="01250890" w14:textId="7A0D3892" w:rsidR="00DA2A76" w:rsidRPr="00A05669" w:rsidRDefault="00DA2A76" w:rsidP="00A05669">
      <w:pPr>
        <w:pStyle w:val="Standard"/>
        <w:spacing w:line="360" w:lineRule="auto"/>
        <w:jc w:val="center"/>
        <w:rPr>
          <w:rFonts w:ascii="Times New Roman" w:hAnsi="Times New Roman" w:cs="Times New Roman"/>
          <w:b/>
        </w:rPr>
      </w:pPr>
      <w:r w:rsidRPr="00A05669">
        <w:rPr>
          <w:rFonts w:ascii="Times New Roman" w:hAnsi="Times New Roman" w:cs="Times New Roman"/>
          <w:b/>
        </w:rPr>
        <w:t>§ 1</w:t>
      </w:r>
    </w:p>
    <w:p w14:paraId="04C6223B" w14:textId="77777777" w:rsidR="00DA2A76" w:rsidRPr="00A05669" w:rsidRDefault="00DA2A76" w:rsidP="00A0566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3329D57" w14:textId="77777777" w:rsidR="000B0F99" w:rsidRPr="00A05669" w:rsidRDefault="00DA2A76" w:rsidP="00A05669">
      <w:pPr>
        <w:pStyle w:val="Akapitzlist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>Sprzedawca sprzedaje, a Kupujący kupuje drewno opałowe o gatunku</w:t>
      </w:r>
      <w:r w:rsidR="000B0F99"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>:</w:t>
      </w:r>
    </w:p>
    <w:p w14:paraId="47AD56B9" w14:textId="77777777" w:rsidR="00B6542C" w:rsidRPr="00A05669" w:rsidRDefault="00B6542C" w:rsidP="00A05669">
      <w:pPr>
        <w:pStyle w:val="Akapitzlist"/>
        <w:numPr>
          <w:ilvl w:val="0"/>
          <w:numId w:val="2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pacing w:val="13"/>
          <w:w w:val="105"/>
          <w:sz w:val="24"/>
          <w:szCs w:val="24"/>
        </w:rPr>
      </w:pPr>
      <w:r w:rsidRPr="00A05669">
        <w:rPr>
          <w:rFonts w:ascii="Times New Roman" w:hAnsi="Times New Roman" w:cs="Times New Roman"/>
          <w:b/>
          <w:bCs/>
          <w:w w:val="105"/>
          <w:sz w:val="24"/>
          <w:szCs w:val="24"/>
        </w:rPr>
        <w:t xml:space="preserve">Topola czarna w ilości 36,00 </w:t>
      </w:r>
      <w:r w:rsidRPr="00A05669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m</w:t>
      </w:r>
      <w:r w:rsidRPr="00A05669"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  <w:lang w:eastAsia="pl-PL"/>
        </w:rPr>
        <w:t>3</w:t>
      </w:r>
      <w:r w:rsidRPr="00A05669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,</w:t>
      </w:r>
    </w:p>
    <w:p w14:paraId="6A2F8D54" w14:textId="77777777" w:rsidR="00B6542C" w:rsidRPr="00A05669" w:rsidRDefault="00B6542C" w:rsidP="00A05669">
      <w:pPr>
        <w:pStyle w:val="Akapitzlist"/>
        <w:numPr>
          <w:ilvl w:val="0"/>
          <w:numId w:val="2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pacing w:val="13"/>
          <w:w w:val="105"/>
          <w:sz w:val="24"/>
          <w:szCs w:val="24"/>
        </w:rPr>
      </w:pPr>
      <w:r w:rsidRPr="00A05669">
        <w:rPr>
          <w:rFonts w:ascii="Times New Roman" w:hAnsi="Times New Roman" w:cs="Times New Roman"/>
          <w:b/>
          <w:bCs/>
          <w:w w:val="105"/>
          <w:sz w:val="24"/>
          <w:szCs w:val="24"/>
        </w:rPr>
        <w:t>Lipa drobnolistna w ilości 2,20</w:t>
      </w:r>
      <w:r w:rsidRPr="00A05669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m</w:t>
      </w:r>
      <w:r w:rsidRPr="00A05669"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  <w:lang w:eastAsia="pl-PL"/>
        </w:rPr>
        <w:t>3</w:t>
      </w:r>
      <w:r w:rsidRPr="00A05669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,</w:t>
      </w:r>
    </w:p>
    <w:p w14:paraId="5F2ECED3" w14:textId="081D616F" w:rsidR="00B6542C" w:rsidRPr="00A05669" w:rsidRDefault="00B6542C" w:rsidP="00A05669">
      <w:pPr>
        <w:pStyle w:val="Akapitzlist"/>
        <w:numPr>
          <w:ilvl w:val="0"/>
          <w:numId w:val="2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pacing w:val="13"/>
          <w:w w:val="105"/>
          <w:sz w:val="24"/>
          <w:szCs w:val="24"/>
        </w:rPr>
      </w:pPr>
      <w:r w:rsidRPr="00A05669">
        <w:rPr>
          <w:rFonts w:ascii="Times New Roman" w:hAnsi="Times New Roman" w:cs="Times New Roman"/>
          <w:b/>
          <w:bCs/>
          <w:w w:val="105"/>
          <w:sz w:val="24"/>
          <w:szCs w:val="24"/>
        </w:rPr>
        <w:t>Świerk pospolity w ilości 0,70 m</w:t>
      </w:r>
      <w:r w:rsidRPr="00A05669">
        <w:rPr>
          <w:rFonts w:ascii="Times New Roman" w:hAnsi="Times New Roman" w:cs="Times New Roman"/>
          <w:b/>
          <w:bCs/>
          <w:w w:val="105"/>
          <w:sz w:val="24"/>
          <w:szCs w:val="24"/>
          <w:vertAlign w:val="superscript"/>
        </w:rPr>
        <w:t>3</w:t>
      </w:r>
      <w:r w:rsidRPr="00A05669">
        <w:rPr>
          <w:rFonts w:ascii="Times New Roman" w:hAnsi="Times New Roman" w:cs="Times New Roman"/>
          <w:b/>
          <w:bCs/>
          <w:w w:val="105"/>
          <w:sz w:val="24"/>
          <w:szCs w:val="24"/>
        </w:rPr>
        <w:t>,</w:t>
      </w:r>
    </w:p>
    <w:p w14:paraId="21C1675F" w14:textId="77777777" w:rsidR="00B6542C" w:rsidRPr="00A05669" w:rsidRDefault="00B6542C" w:rsidP="00A05669">
      <w:pPr>
        <w:pStyle w:val="Akapitzlist"/>
        <w:spacing w:after="0" w:line="360" w:lineRule="auto"/>
        <w:ind w:left="1004"/>
        <w:jc w:val="both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vertAlign w:val="superscript"/>
          <w:lang w:eastAsia="pl-PL"/>
        </w:rPr>
      </w:pPr>
      <w:r w:rsidRPr="00A05669">
        <w:rPr>
          <w:rFonts w:ascii="Times New Roman" w:hAnsi="Times New Roman" w:cs="Times New Roman"/>
          <w:b/>
          <w:bCs/>
          <w:i/>
          <w:iCs/>
          <w:w w:val="105"/>
          <w:sz w:val="24"/>
          <w:szCs w:val="24"/>
        </w:rPr>
        <w:t xml:space="preserve">Razem: 38,90 </w:t>
      </w:r>
      <w:r w:rsidRPr="00A05669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m</w:t>
      </w:r>
      <w:r w:rsidRPr="00A05669"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  <w:lang w:eastAsia="pl-PL"/>
        </w:rPr>
        <w:t>3</w:t>
      </w:r>
      <w:r w:rsidRPr="00A05669">
        <w:rPr>
          <w:rFonts w:ascii="Times New Roman" w:hAnsi="Times New Roman" w:cs="Times New Roman"/>
          <w:b/>
          <w:bCs/>
          <w:i/>
          <w:iCs/>
          <w:w w:val="105"/>
          <w:sz w:val="24"/>
          <w:szCs w:val="24"/>
        </w:rPr>
        <w:t>.</w:t>
      </w:r>
    </w:p>
    <w:p w14:paraId="75640A1E" w14:textId="77777777" w:rsidR="00903C23" w:rsidRPr="00A05669" w:rsidRDefault="00903C23" w:rsidP="00A05669">
      <w:pPr>
        <w:pStyle w:val="Akapitzlist"/>
        <w:spacing w:after="0" w:line="360" w:lineRule="auto"/>
        <w:ind w:left="72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13DBC8C" w14:textId="5534DD4E" w:rsidR="00001754" w:rsidRPr="00A05669" w:rsidRDefault="0028762B" w:rsidP="00A05669">
      <w:pPr>
        <w:pStyle w:val="Akapitzlist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05669">
        <w:rPr>
          <w:rFonts w:ascii="Times New Roman" w:hAnsi="Times New Roman" w:cs="Times New Roman"/>
          <w:sz w:val="24"/>
          <w:szCs w:val="24"/>
        </w:rPr>
        <w:t xml:space="preserve">Sprzedający oświadcza, że jest właścicielem przedmiotu umowy, określonego w §1,  - </w:t>
      </w:r>
      <w:r w:rsidR="00514155">
        <w:rPr>
          <w:rFonts w:ascii="Times New Roman" w:hAnsi="Times New Roman" w:cs="Times New Roman"/>
          <w:b/>
          <w:sz w:val="24"/>
          <w:szCs w:val="24"/>
        </w:rPr>
        <w:t>drewno</w:t>
      </w:r>
      <w:r w:rsidRPr="00A05669">
        <w:rPr>
          <w:rFonts w:ascii="Times New Roman" w:hAnsi="Times New Roman" w:cs="Times New Roman"/>
          <w:b/>
          <w:sz w:val="24"/>
          <w:szCs w:val="24"/>
        </w:rPr>
        <w:t xml:space="preserve"> opałowe pozyskane </w:t>
      </w:r>
      <w:r w:rsidR="00514155">
        <w:rPr>
          <w:rFonts w:ascii="Times New Roman" w:hAnsi="Times New Roman" w:cs="Times New Roman"/>
          <w:b/>
          <w:sz w:val="24"/>
          <w:szCs w:val="24"/>
        </w:rPr>
        <w:t>będzie</w:t>
      </w:r>
      <w:r w:rsidRPr="00A05669">
        <w:rPr>
          <w:rFonts w:ascii="Times New Roman" w:hAnsi="Times New Roman" w:cs="Times New Roman"/>
          <w:b/>
          <w:sz w:val="24"/>
          <w:szCs w:val="24"/>
        </w:rPr>
        <w:t xml:space="preserve"> z</w:t>
      </w:r>
      <w:r w:rsidR="00001754" w:rsidRPr="00A05669">
        <w:rPr>
          <w:rFonts w:ascii="Times New Roman" w:hAnsi="Times New Roman" w:cs="Times New Roman"/>
          <w:b/>
          <w:sz w:val="24"/>
          <w:szCs w:val="24"/>
        </w:rPr>
        <w:t xml:space="preserve"> wycinki drzew z działek:</w:t>
      </w:r>
    </w:p>
    <w:p w14:paraId="4DAFC416" w14:textId="77777777" w:rsidR="00B6542C" w:rsidRPr="00A05669" w:rsidRDefault="00B6542C" w:rsidP="00A05669">
      <w:pPr>
        <w:pStyle w:val="Akapitzlist"/>
        <w:spacing w:after="0" w:line="360" w:lineRule="auto"/>
        <w:ind w:left="364" w:right="-8"/>
        <w:rPr>
          <w:rFonts w:ascii="Times New Roman" w:eastAsia="Times New Roman" w:hAnsi="Times New Roman" w:cs="Times New Roman"/>
          <w:sz w:val="24"/>
          <w:szCs w:val="24"/>
        </w:rPr>
      </w:pPr>
      <w:r w:rsidRPr="00A05669">
        <w:rPr>
          <w:rFonts w:ascii="Times New Roman" w:eastAsia="Times New Roman" w:hAnsi="Times New Roman" w:cs="Times New Roman"/>
          <w:sz w:val="24"/>
          <w:szCs w:val="24"/>
        </w:rPr>
        <w:t xml:space="preserve">Działka ewid. Nr: 298/1 obręb: Frampol. </w:t>
      </w:r>
    </w:p>
    <w:p w14:paraId="6B025A6E" w14:textId="77777777" w:rsidR="00B6542C" w:rsidRPr="00A05669" w:rsidRDefault="00B6542C" w:rsidP="00A05669">
      <w:pPr>
        <w:pStyle w:val="Akapitzlist"/>
        <w:spacing w:after="0" w:line="360" w:lineRule="auto"/>
        <w:ind w:left="364" w:right="-8"/>
        <w:rPr>
          <w:rFonts w:ascii="Times New Roman" w:eastAsia="Times New Roman" w:hAnsi="Times New Roman" w:cs="Times New Roman"/>
          <w:sz w:val="24"/>
          <w:szCs w:val="24"/>
        </w:rPr>
      </w:pPr>
      <w:r w:rsidRPr="00A05669">
        <w:rPr>
          <w:rFonts w:ascii="Times New Roman" w:eastAsia="Times New Roman" w:hAnsi="Times New Roman" w:cs="Times New Roman"/>
          <w:sz w:val="24"/>
          <w:szCs w:val="24"/>
        </w:rPr>
        <w:t>Działka ewid. Nr: 124 obręb: Wola Kątecka.</w:t>
      </w:r>
    </w:p>
    <w:p w14:paraId="54541104" w14:textId="69CA5FC2" w:rsidR="00B6542C" w:rsidRPr="00A05669" w:rsidRDefault="00B6542C" w:rsidP="00A05669">
      <w:pPr>
        <w:pStyle w:val="Akapitzlist"/>
        <w:spacing w:after="0" w:line="360" w:lineRule="auto"/>
        <w:ind w:left="364" w:right="-8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A05669">
        <w:rPr>
          <w:rFonts w:ascii="Times New Roman" w:eastAsia="Times New Roman" w:hAnsi="Times New Roman" w:cs="Times New Roman"/>
          <w:sz w:val="24"/>
          <w:szCs w:val="24"/>
        </w:rPr>
        <w:t xml:space="preserve">Działka ewid. Nr: </w:t>
      </w:r>
      <w:r w:rsidR="00BE30AE" w:rsidRPr="00A05669">
        <w:rPr>
          <w:rFonts w:ascii="Times New Roman" w:eastAsia="Times New Roman" w:hAnsi="Times New Roman" w:cs="Times New Roman"/>
          <w:sz w:val="24"/>
          <w:szCs w:val="24"/>
        </w:rPr>
        <w:t>1977/1</w:t>
      </w:r>
      <w:r w:rsidRPr="00A05669">
        <w:rPr>
          <w:rFonts w:ascii="Times New Roman" w:eastAsia="Times New Roman" w:hAnsi="Times New Roman" w:cs="Times New Roman"/>
          <w:sz w:val="24"/>
          <w:szCs w:val="24"/>
        </w:rPr>
        <w:t xml:space="preserve"> obręb: Radzięcin.</w:t>
      </w:r>
    </w:p>
    <w:p w14:paraId="5E9D962E" w14:textId="337533C3" w:rsidR="00001754" w:rsidRPr="00A05669" w:rsidRDefault="00D34564" w:rsidP="00A05669">
      <w:pPr>
        <w:pStyle w:val="Akapitzlist"/>
        <w:spacing w:after="0" w:line="360" w:lineRule="auto"/>
        <w:ind w:left="644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tanowiących własność </w:t>
      </w:r>
      <w:r w:rsidR="00001754" w:rsidRPr="00A05669">
        <w:rPr>
          <w:rFonts w:ascii="Times New Roman" w:hAnsi="Times New Roman" w:cs="Times New Roman"/>
          <w:b/>
          <w:sz w:val="24"/>
          <w:szCs w:val="24"/>
        </w:rPr>
        <w:t xml:space="preserve">Gminy </w:t>
      </w:r>
      <w:r w:rsidR="00F732C0" w:rsidRPr="00A05669">
        <w:rPr>
          <w:rFonts w:ascii="Times New Roman" w:hAnsi="Times New Roman" w:cs="Times New Roman"/>
          <w:b/>
          <w:sz w:val="24"/>
          <w:szCs w:val="24"/>
        </w:rPr>
        <w:t>Frampol</w:t>
      </w:r>
      <w:r w:rsidR="00001754" w:rsidRPr="00A05669">
        <w:rPr>
          <w:rFonts w:ascii="Times New Roman" w:hAnsi="Times New Roman" w:cs="Times New Roman"/>
          <w:b/>
          <w:sz w:val="24"/>
          <w:szCs w:val="24"/>
        </w:rPr>
        <w:t>.</w:t>
      </w:r>
    </w:p>
    <w:p w14:paraId="39C53410" w14:textId="5C66602C" w:rsidR="00DA2A76" w:rsidRPr="00A05669" w:rsidRDefault="00DA2A76" w:rsidP="00A05669">
      <w:pPr>
        <w:pStyle w:val="Akapitzlist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05669">
        <w:rPr>
          <w:rFonts w:ascii="Times New Roman" w:eastAsia="Times New Roman" w:hAnsi="Times New Roman" w:cs="Times New Roman"/>
          <w:sz w:val="24"/>
          <w:szCs w:val="24"/>
        </w:rPr>
        <w:t>Kupujący oświadcza, że stan i jakość przedmiotu umowy jest mu znany oraz nie wnosi jakichkolwiek</w:t>
      </w:r>
      <w:r w:rsidR="00372639" w:rsidRPr="00A0566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5669">
        <w:rPr>
          <w:rFonts w:ascii="Times New Roman" w:eastAsia="Times New Roman" w:hAnsi="Times New Roman" w:cs="Times New Roman"/>
          <w:sz w:val="24"/>
          <w:szCs w:val="24"/>
        </w:rPr>
        <w:t>roszczeń z tego tytułu.</w:t>
      </w:r>
    </w:p>
    <w:p w14:paraId="5E846D8C" w14:textId="77777777" w:rsidR="00973ED3" w:rsidRPr="00A05669" w:rsidRDefault="00973ED3" w:rsidP="00A05669">
      <w:pPr>
        <w:pStyle w:val="Akapitzlist"/>
        <w:spacing w:after="0" w:line="360" w:lineRule="auto"/>
        <w:ind w:left="36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3399A72" w14:textId="4E39C44E" w:rsidR="000E1ABA" w:rsidRPr="00A05669" w:rsidRDefault="00DA2A76" w:rsidP="00A05669">
      <w:pPr>
        <w:tabs>
          <w:tab w:val="left" w:pos="4687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A05669">
        <w:rPr>
          <w:rFonts w:ascii="Times New Roman" w:hAnsi="Times New Roman" w:cs="Times New Roman"/>
          <w:b/>
          <w:sz w:val="24"/>
          <w:szCs w:val="24"/>
        </w:rPr>
        <w:t>§</w:t>
      </w:r>
      <w:r w:rsidR="00D40CB8" w:rsidRPr="00A0566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05669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2</w:t>
      </w:r>
    </w:p>
    <w:p w14:paraId="1CEDF209" w14:textId="77777777" w:rsidR="00DA2A76" w:rsidRPr="00A05669" w:rsidRDefault="00DA2A76" w:rsidP="00A0566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291BF18" w14:textId="2B012A81" w:rsidR="005B5F76" w:rsidRPr="00A05669" w:rsidRDefault="00DA2A76" w:rsidP="00A05669">
      <w:pPr>
        <w:pStyle w:val="Akapitzlist"/>
        <w:numPr>
          <w:ilvl w:val="0"/>
          <w:numId w:val="9"/>
        </w:numPr>
        <w:spacing w:after="0" w:line="360" w:lineRule="auto"/>
        <w:ind w:left="284" w:right="20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>Kupujący zapłaci Sprzedawcy za zakupione drewno</w:t>
      </w:r>
      <w:r w:rsidR="003D74B4" w:rsidRPr="00A05669">
        <w:rPr>
          <w:rFonts w:ascii="Times New Roman" w:hAnsi="Times New Roman" w:cs="Times New Roman"/>
          <w:sz w:val="24"/>
          <w:szCs w:val="24"/>
        </w:rPr>
        <w:t>,</w:t>
      </w:r>
      <w:r w:rsidR="003901BA" w:rsidRPr="00A05669">
        <w:rPr>
          <w:rFonts w:ascii="Times New Roman" w:hAnsi="Times New Roman" w:cs="Times New Roman"/>
          <w:sz w:val="24"/>
          <w:szCs w:val="24"/>
        </w:rPr>
        <w:t xml:space="preserve">  </w:t>
      </w:r>
      <w:r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enę w wysokości ……………….. zł </w:t>
      </w:r>
      <w:r w:rsidR="00973ED3"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etto, </w:t>
      </w:r>
      <w:r w:rsidR="004B69EF" w:rsidRPr="00A05669">
        <w:rPr>
          <w:rFonts w:ascii="Times New Roman" w:hAnsi="Times New Roman" w:cs="Times New Roman"/>
          <w:sz w:val="24"/>
          <w:szCs w:val="24"/>
        </w:rPr>
        <w:t>V</w:t>
      </w:r>
      <w:r w:rsidR="008E12C2" w:rsidRPr="00A05669">
        <w:rPr>
          <w:rFonts w:ascii="Times New Roman" w:hAnsi="Times New Roman" w:cs="Times New Roman"/>
          <w:sz w:val="24"/>
          <w:szCs w:val="24"/>
        </w:rPr>
        <w:t>AT</w:t>
      </w:r>
      <w:r w:rsidR="004B69EF" w:rsidRPr="00A05669">
        <w:rPr>
          <w:rFonts w:ascii="Times New Roman" w:hAnsi="Times New Roman" w:cs="Times New Roman"/>
          <w:sz w:val="24"/>
          <w:szCs w:val="24"/>
        </w:rPr>
        <w:t xml:space="preserve">: …………………. zł , </w:t>
      </w:r>
      <w:r w:rsidR="00973ED3"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………………… zł brutto</w:t>
      </w:r>
      <w:r w:rsidR="00B97C3D"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B97C3D" w:rsidRPr="00A05669">
        <w:rPr>
          <w:rFonts w:ascii="Times New Roman" w:hAnsi="Times New Roman" w:cs="Times New Roman"/>
          <w:sz w:val="24"/>
          <w:szCs w:val="24"/>
        </w:rPr>
        <w:t>(słownie złotych:……………………..)</w:t>
      </w:r>
      <w:r w:rsidR="004B69EF"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>zgodnie ze złożoną ofertą.</w:t>
      </w:r>
    </w:p>
    <w:p w14:paraId="33349C22" w14:textId="4F824552" w:rsidR="00903C23" w:rsidRPr="00D34564" w:rsidRDefault="00DA2A76" w:rsidP="00D34564">
      <w:pPr>
        <w:pStyle w:val="Akapitzlist"/>
        <w:numPr>
          <w:ilvl w:val="0"/>
          <w:numId w:val="9"/>
        </w:numPr>
        <w:spacing w:after="0" w:line="360" w:lineRule="auto"/>
        <w:ind w:left="284" w:right="20" w:hanging="21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płata ceny za zakupione drewno, określona w ust. 1, nastąpi przelewem na konto Sprzedającego nr </w:t>
      </w:r>
      <w:r w:rsidR="00514155">
        <w:rPr>
          <w:rStyle w:val="Pogrubienie"/>
        </w:rPr>
        <w:t>32 9604 0005 0000 0286 2000 0530</w:t>
      </w:r>
      <w:r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ciągu 14 dni od daty zawarcia niniejszej umowy.</w:t>
      </w:r>
    </w:p>
    <w:p w14:paraId="207A29AD" w14:textId="798C7E75" w:rsidR="00DA2A76" w:rsidRPr="00D34564" w:rsidRDefault="00DA2A76" w:rsidP="00A05669">
      <w:pPr>
        <w:pStyle w:val="Akapitzlist"/>
        <w:numPr>
          <w:ilvl w:val="0"/>
          <w:numId w:val="9"/>
        </w:numPr>
        <w:spacing w:after="0" w:line="360" w:lineRule="auto"/>
        <w:ind w:left="284" w:right="20" w:hanging="218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D34564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Tytuł własności do drewna przechodzi na Kupującego z dniem dokonania zapłaty na rzecz Sprzedawcy ceny, o której mowa w ust. 1.</w:t>
      </w:r>
    </w:p>
    <w:p w14:paraId="7ECAE7E2" w14:textId="5A800899" w:rsidR="00DA2A76" w:rsidRPr="00A05669" w:rsidRDefault="00DA2A76" w:rsidP="00A05669">
      <w:pPr>
        <w:pStyle w:val="Akapitzlist"/>
        <w:numPr>
          <w:ilvl w:val="0"/>
          <w:numId w:val="9"/>
        </w:numPr>
        <w:spacing w:after="0" w:line="360" w:lineRule="auto"/>
        <w:ind w:left="284" w:right="20" w:hanging="21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>Za termin zapłaty przyjmuje się datę wpływu środków pieniężny na rachunek bankowy Sprzedawcy.</w:t>
      </w:r>
    </w:p>
    <w:p w14:paraId="492ED5BE" w14:textId="6CBD8FA4" w:rsidR="00DA2A76" w:rsidRPr="00A05669" w:rsidRDefault="00DA2A76" w:rsidP="00A05669">
      <w:pPr>
        <w:pStyle w:val="Akapitzlist"/>
        <w:numPr>
          <w:ilvl w:val="0"/>
          <w:numId w:val="9"/>
        </w:numPr>
        <w:spacing w:after="0" w:line="360" w:lineRule="auto"/>
        <w:ind w:left="284" w:right="20" w:hanging="21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>Z chwilą wydania/załadunku drewna przez Kupującego ryzyko jego utraty przechodzi na Kupującego.</w:t>
      </w:r>
    </w:p>
    <w:p w14:paraId="3EB131CD" w14:textId="472CD05B" w:rsidR="00A5655E" w:rsidRPr="00A05669" w:rsidRDefault="00A5655E" w:rsidP="00A05669">
      <w:pPr>
        <w:pStyle w:val="Akapitzlist"/>
        <w:numPr>
          <w:ilvl w:val="0"/>
          <w:numId w:val="9"/>
        </w:numPr>
        <w:spacing w:after="0" w:line="360" w:lineRule="auto"/>
        <w:ind w:left="284" w:right="20" w:hanging="21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05669">
        <w:rPr>
          <w:rFonts w:ascii="Times New Roman" w:hAnsi="Times New Roman" w:cs="Times New Roman"/>
          <w:sz w:val="24"/>
          <w:szCs w:val="24"/>
        </w:rPr>
        <w:t>S</w:t>
      </w:r>
      <w:r w:rsidR="00D34564">
        <w:rPr>
          <w:rFonts w:ascii="Times New Roman" w:hAnsi="Times New Roman" w:cs="Times New Roman"/>
          <w:sz w:val="24"/>
          <w:szCs w:val="24"/>
        </w:rPr>
        <w:t>trony ustalają, że cena, o której</w:t>
      </w:r>
      <w:r w:rsidRPr="00A05669">
        <w:rPr>
          <w:rFonts w:ascii="Times New Roman" w:hAnsi="Times New Roman" w:cs="Times New Roman"/>
          <w:sz w:val="24"/>
          <w:szCs w:val="24"/>
        </w:rPr>
        <w:t xml:space="preserve"> mowa w ust. 1 uwzględnia tylko zakup drewna określonego w § 1 ust. 1. Wszelkie koszty związane z</w:t>
      </w:r>
      <w:r w:rsidR="00A05669">
        <w:rPr>
          <w:rFonts w:ascii="Times New Roman" w:hAnsi="Times New Roman" w:cs="Times New Roman"/>
          <w:sz w:val="24"/>
          <w:szCs w:val="24"/>
        </w:rPr>
        <w:t>e ścięciem,</w:t>
      </w:r>
      <w:r w:rsidRPr="00A05669">
        <w:rPr>
          <w:rFonts w:ascii="Times New Roman" w:hAnsi="Times New Roman" w:cs="Times New Roman"/>
          <w:sz w:val="24"/>
          <w:szCs w:val="24"/>
        </w:rPr>
        <w:t xml:space="preserve"> załadunkiem, transportem i rozładunkiem drewna</w:t>
      </w:r>
      <w:r w:rsidR="00514155">
        <w:rPr>
          <w:rFonts w:ascii="Times New Roman" w:hAnsi="Times New Roman" w:cs="Times New Roman"/>
          <w:sz w:val="24"/>
          <w:szCs w:val="24"/>
        </w:rPr>
        <w:t>, uprzątnięciem terenu z drobnych gałęzi</w:t>
      </w:r>
      <w:r w:rsidRPr="00A05669">
        <w:rPr>
          <w:rFonts w:ascii="Times New Roman" w:hAnsi="Times New Roman" w:cs="Times New Roman"/>
          <w:sz w:val="24"/>
          <w:szCs w:val="24"/>
        </w:rPr>
        <w:t xml:space="preserve"> ponosi Kupujący.</w:t>
      </w:r>
      <w:r w:rsidR="00A0566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06B220" w14:textId="6568CBEE" w:rsidR="00372639" w:rsidRPr="00A05669" w:rsidRDefault="00DA2A76" w:rsidP="00A05669">
      <w:pPr>
        <w:tabs>
          <w:tab w:val="left" w:pos="4687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05669">
        <w:rPr>
          <w:rFonts w:ascii="Times New Roman" w:hAnsi="Times New Roman" w:cs="Times New Roman"/>
          <w:b/>
          <w:sz w:val="24"/>
          <w:szCs w:val="24"/>
        </w:rPr>
        <w:t>§</w:t>
      </w:r>
      <w:r w:rsidR="00D40CB8" w:rsidRPr="00A0566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05669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3</w:t>
      </w:r>
    </w:p>
    <w:p w14:paraId="766885AC" w14:textId="77777777" w:rsidR="00DA2A76" w:rsidRPr="00A05669" w:rsidRDefault="00DA2A76" w:rsidP="00A0566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2DD00D6" w14:textId="1D420362" w:rsidR="00DA2A76" w:rsidRPr="00A05669" w:rsidRDefault="00DA2A76" w:rsidP="00A05669">
      <w:pPr>
        <w:numPr>
          <w:ilvl w:val="0"/>
          <w:numId w:val="5"/>
        </w:numPr>
        <w:tabs>
          <w:tab w:val="left" w:pos="210"/>
        </w:tabs>
        <w:spacing w:after="0" w:line="360" w:lineRule="auto"/>
        <w:ind w:left="142" w:right="20" w:hanging="142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Rozpoczęcie </w:t>
      </w:r>
      <w:r w:rsidR="0051415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ścięcia, </w:t>
      </w:r>
      <w:r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>załadunku i transportu drewna Kupujący może rozpocząć po dokonaniu zapłaty na</w:t>
      </w:r>
      <w:r w:rsidR="008553AA"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>rachunek bankowy Sprzedawcy, w terminie uzgodnionym przez Strony.</w:t>
      </w:r>
      <w:r w:rsidR="0051415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Ścięcia</w:t>
      </w:r>
      <w:r w:rsidR="00D3456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rzew</w:t>
      </w:r>
      <w:r w:rsidR="0051415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leży dokonać nie później niż do 29 lutego 2024 r.</w:t>
      </w:r>
    </w:p>
    <w:p w14:paraId="7A547E3E" w14:textId="6857803D" w:rsidR="00DA2A76" w:rsidRPr="00A05669" w:rsidRDefault="00DA2A76" w:rsidP="00A05669">
      <w:pPr>
        <w:numPr>
          <w:ilvl w:val="0"/>
          <w:numId w:val="5"/>
        </w:numPr>
        <w:tabs>
          <w:tab w:val="left" w:pos="210"/>
        </w:tabs>
        <w:spacing w:after="0" w:line="360" w:lineRule="auto"/>
        <w:ind w:left="142" w:right="20" w:hanging="142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</w:pPr>
      <w:r w:rsidRPr="00A0566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Drewno będzie przekazane jednorazowo w dniu odbioru. Kupujący zobowiązuje się do</w:t>
      </w:r>
      <w:r w:rsidR="000B579F" w:rsidRPr="00A0566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Pr="00A0566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potwierdzenia odbioru przedmiotu umowy.</w:t>
      </w:r>
    </w:p>
    <w:p w14:paraId="322CEF36" w14:textId="3A743488" w:rsidR="00DA2A76" w:rsidRPr="00A05669" w:rsidRDefault="00DA2A76" w:rsidP="00A05669">
      <w:pPr>
        <w:numPr>
          <w:ilvl w:val="0"/>
          <w:numId w:val="5"/>
        </w:numPr>
        <w:tabs>
          <w:tab w:val="left" w:pos="210"/>
        </w:tabs>
        <w:spacing w:after="0" w:line="360" w:lineRule="auto"/>
        <w:ind w:left="142" w:right="20" w:hanging="142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>Kupujący ponosi wszelkie koszty związane z</w:t>
      </w:r>
      <w:r w:rsid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>e ścięciem,</w:t>
      </w:r>
      <w:r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aładunkiem i transportem drewna, a</w:t>
      </w:r>
      <w:r w:rsidR="00903C23"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  <w:r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>także odpowiada w szczególności z tytułu:</w:t>
      </w:r>
    </w:p>
    <w:p w14:paraId="00E1C97B" w14:textId="7F3D69C6" w:rsidR="00DA2A76" w:rsidRPr="00A05669" w:rsidRDefault="00DA2A76" w:rsidP="00A05669">
      <w:pPr>
        <w:pStyle w:val="Akapitzlist"/>
        <w:numPr>
          <w:ilvl w:val="0"/>
          <w:numId w:val="11"/>
        </w:numPr>
        <w:tabs>
          <w:tab w:val="left" w:pos="360"/>
        </w:tabs>
        <w:spacing w:after="0" w:line="360" w:lineRule="auto"/>
        <w:ind w:left="567" w:hanging="349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>wypłaty odszkodowań za ewentualne szkody wyrządzone podczas załadunku i</w:t>
      </w:r>
      <w:r w:rsidR="00903C23"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  <w:r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>transportu drewna,</w:t>
      </w:r>
    </w:p>
    <w:p w14:paraId="6DDAE469" w14:textId="74E8D49F" w:rsidR="00DA2A76" w:rsidRPr="00A05669" w:rsidRDefault="00DA2A76" w:rsidP="00A05669">
      <w:pPr>
        <w:pStyle w:val="Akapitzlist"/>
        <w:numPr>
          <w:ilvl w:val="0"/>
          <w:numId w:val="11"/>
        </w:numPr>
        <w:tabs>
          <w:tab w:val="left" w:pos="627"/>
        </w:tabs>
        <w:spacing w:after="0" w:line="360" w:lineRule="auto"/>
        <w:ind w:left="567" w:hanging="349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>ewentualnych uszkodzeń dróg, pojazdów, linii elektrycznych lub</w:t>
      </w:r>
      <w:r w:rsidR="00B577A1"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>telekomunikacyjnych oraz innych urządzeń.</w:t>
      </w:r>
    </w:p>
    <w:p w14:paraId="2213BF82" w14:textId="77777777" w:rsidR="005F7879" w:rsidRPr="00A05669" w:rsidRDefault="005F7879" w:rsidP="00A05669">
      <w:pPr>
        <w:pStyle w:val="Akapitzlist"/>
        <w:tabs>
          <w:tab w:val="left" w:pos="62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1798304" w14:textId="181B7F6C" w:rsidR="00DA2A76" w:rsidRPr="00A05669" w:rsidRDefault="00DA2A76" w:rsidP="00A05669">
      <w:pPr>
        <w:tabs>
          <w:tab w:val="left" w:pos="4687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05669">
        <w:rPr>
          <w:rFonts w:ascii="Times New Roman" w:hAnsi="Times New Roman" w:cs="Times New Roman"/>
          <w:b/>
          <w:sz w:val="24"/>
          <w:szCs w:val="24"/>
        </w:rPr>
        <w:t>§</w:t>
      </w:r>
      <w:r w:rsidR="005F7879" w:rsidRPr="00A0566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05669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4</w:t>
      </w:r>
    </w:p>
    <w:p w14:paraId="2DA3CF1A" w14:textId="77777777" w:rsidR="00DA2A76" w:rsidRPr="00A05669" w:rsidRDefault="00DA2A76" w:rsidP="00A0566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676C308" w14:textId="2145F9BD" w:rsidR="00DA2A76" w:rsidRPr="00743BCD" w:rsidRDefault="00DA2A76" w:rsidP="00743BCD">
      <w:pPr>
        <w:spacing w:after="0" w:line="360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43BCD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Sprzedawcy przysługuje prawo do odstąpienia od umowy w przypadku gdy Kupujący nie dokona zapłaty ceny za zakupione drewno w terminie, o którym mowa w § 2 ust. 2 umowy.</w:t>
      </w:r>
      <w:r w:rsidR="00FC51D6" w:rsidRPr="00743B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743BCD">
        <w:rPr>
          <w:rFonts w:ascii="Times New Roman" w:eastAsia="Times New Roman" w:hAnsi="Times New Roman" w:cs="Times New Roman"/>
          <w:sz w:val="24"/>
          <w:szCs w:val="24"/>
          <w:lang w:eastAsia="pl-PL"/>
        </w:rPr>
        <w:t>W przypadku odstąpienia od umowy Kupujący zapłaci Sprzedawcy karę umowną w</w:t>
      </w:r>
      <w:r w:rsidR="00903C23" w:rsidRPr="00743BCD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  <w:r w:rsidRPr="00743B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sokości </w:t>
      </w:r>
      <w:r w:rsidRPr="00743B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5% wartości umowy brutto</w:t>
      </w:r>
      <w:r w:rsidRPr="00743BCD">
        <w:rPr>
          <w:rFonts w:ascii="Times New Roman" w:eastAsia="Times New Roman" w:hAnsi="Times New Roman" w:cs="Times New Roman"/>
          <w:sz w:val="24"/>
          <w:szCs w:val="24"/>
          <w:lang w:eastAsia="pl-PL"/>
        </w:rPr>
        <w:t>, określonej w § 2 ust. 1 umowy.</w:t>
      </w:r>
    </w:p>
    <w:p w14:paraId="7177EE96" w14:textId="77777777" w:rsidR="00A05669" w:rsidRDefault="00A05669" w:rsidP="00A05669">
      <w:pPr>
        <w:tabs>
          <w:tab w:val="left" w:pos="4687"/>
        </w:tabs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09A16AE" w14:textId="4F405133" w:rsidR="00DA2A76" w:rsidRPr="00A05669" w:rsidRDefault="00DA2A76" w:rsidP="00A05669">
      <w:pPr>
        <w:tabs>
          <w:tab w:val="left" w:pos="4687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05669">
        <w:rPr>
          <w:rFonts w:ascii="Times New Roman" w:hAnsi="Times New Roman" w:cs="Times New Roman"/>
          <w:b/>
          <w:sz w:val="24"/>
          <w:szCs w:val="24"/>
        </w:rPr>
        <w:t>§</w:t>
      </w:r>
      <w:r w:rsidR="00961F58" w:rsidRPr="00A0566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05669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5</w:t>
      </w:r>
    </w:p>
    <w:p w14:paraId="30007E67" w14:textId="77777777" w:rsidR="00AB5F20" w:rsidRPr="00A05669" w:rsidRDefault="00AB5F20" w:rsidP="00A05669">
      <w:pPr>
        <w:pStyle w:val="Standard"/>
        <w:numPr>
          <w:ilvl w:val="0"/>
          <w:numId w:val="13"/>
        </w:numPr>
        <w:spacing w:line="360" w:lineRule="auto"/>
        <w:ind w:left="360"/>
        <w:jc w:val="both"/>
        <w:rPr>
          <w:rFonts w:ascii="Times New Roman" w:hAnsi="Times New Roman" w:cs="Times New Roman"/>
        </w:rPr>
      </w:pPr>
      <w:r w:rsidRPr="00A05669">
        <w:rPr>
          <w:rFonts w:ascii="Times New Roman" w:hAnsi="Times New Roman" w:cs="Times New Roman"/>
        </w:rPr>
        <w:t>Osobami odpowiedzialnymi za koordynację prac, wynikających z realizacji Umowy są:</w:t>
      </w:r>
    </w:p>
    <w:p w14:paraId="1DFE019F" w14:textId="000EB4F2" w:rsidR="00AB5F20" w:rsidRPr="00456305" w:rsidRDefault="00AB5F20" w:rsidP="00A05669">
      <w:pPr>
        <w:pStyle w:val="Standard"/>
        <w:spacing w:line="360" w:lineRule="auto"/>
        <w:ind w:left="360"/>
        <w:jc w:val="both"/>
        <w:rPr>
          <w:rFonts w:ascii="Times New Roman" w:hAnsi="Times New Roman" w:cs="Times New Roman"/>
        </w:rPr>
      </w:pPr>
      <w:r w:rsidRPr="00456305">
        <w:rPr>
          <w:rFonts w:ascii="Times New Roman" w:hAnsi="Times New Roman" w:cs="Times New Roman"/>
        </w:rPr>
        <w:t xml:space="preserve">a) </w:t>
      </w:r>
      <w:r w:rsidR="0060409E" w:rsidRPr="00456305">
        <w:rPr>
          <w:rFonts w:ascii="Times New Roman" w:hAnsi="Times New Roman" w:cs="Times New Roman"/>
        </w:rPr>
        <w:t>Sprzedający</w:t>
      </w:r>
      <w:r w:rsidRPr="00456305">
        <w:rPr>
          <w:rFonts w:ascii="Times New Roman" w:hAnsi="Times New Roman" w:cs="Times New Roman"/>
        </w:rPr>
        <w:t xml:space="preserve">: </w:t>
      </w:r>
      <w:r w:rsidR="00A05669" w:rsidRPr="00456305">
        <w:rPr>
          <w:rFonts w:ascii="Times New Roman" w:hAnsi="Times New Roman" w:cs="Times New Roman"/>
        </w:rPr>
        <w:t>Krzysztof Badach, Inspektor ds. dróg gminnych</w:t>
      </w:r>
      <w:r w:rsidR="00AB4FFC" w:rsidRPr="00456305">
        <w:rPr>
          <w:rFonts w:ascii="Times New Roman" w:hAnsi="Times New Roman" w:cs="Times New Roman"/>
        </w:rPr>
        <w:t xml:space="preserve"> </w:t>
      </w:r>
    </w:p>
    <w:p w14:paraId="534F1D60" w14:textId="711AFF6F" w:rsidR="00A401DA" w:rsidRPr="00A05669" w:rsidRDefault="00AB5F20" w:rsidP="00A05669">
      <w:pPr>
        <w:pStyle w:val="Standard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A05669">
        <w:rPr>
          <w:rFonts w:ascii="Times New Roman" w:hAnsi="Times New Roman" w:cs="Times New Roman"/>
          <w:color w:val="000000" w:themeColor="text1"/>
        </w:rPr>
        <w:t xml:space="preserve">       b) </w:t>
      </w:r>
      <w:r w:rsidR="0060409E" w:rsidRPr="00A05669">
        <w:rPr>
          <w:rFonts w:ascii="Times New Roman" w:hAnsi="Times New Roman" w:cs="Times New Roman"/>
          <w:color w:val="000000" w:themeColor="text1"/>
        </w:rPr>
        <w:t>Kupujący</w:t>
      </w:r>
      <w:r w:rsidRPr="00A05669">
        <w:rPr>
          <w:rFonts w:ascii="Times New Roman" w:hAnsi="Times New Roman" w:cs="Times New Roman"/>
          <w:color w:val="000000" w:themeColor="text1"/>
        </w:rPr>
        <w:t>:</w:t>
      </w:r>
      <w:r w:rsidR="00527861" w:rsidRPr="00A05669">
        <w:rPr>
          <w:rFonts w:ascii="Times New Roman" w:hAnsi="Times New Roman" w:cs="Times New Roman"/>
          <w:color w:val="000000" w:themeColor="text1"/>
        </w:rPr>
        <w:t xml:space="preserve"> Pan</w:t>
      </w:r>
      <w:r w:rsidR="00DE1BB4" w:rsidRPr="00A05669">
        <w:rPr>
          <w:rFonts w:ascii="Times New Roman" w:hAnsi="Times New Roman" w:cs="Times New Roman"/>
          <w:color w:val="000000" w:themeColor="text1"/>
        </w:rPr>
        <w:t xml:space="preserve">/ Pani </w:t>
      </w:r>
      <w:r w:rsidR="00527861" w:rsidRPr="00A05669">
        <w:rPr>
          <w:rFonts w:ascii="Times New Roman" w:hAnsi="Times New Roman" w:cs="Times New Roman"/>
          <w:color w:val="000000" w:themeColor="text1"/>
        </w:rPr>
        <w:t xml:space="preserve">……………………., </w:t>
      </w:r>
      <w:r w:rsidRPr="00A05669">
        <w:rPr>
          <w:rFonts w:ascii="Times New Roman" w:hAnsi="Times New Roman" w:cs="Times New Roman"/>
          <w:color w:val="000000" w:themeColor="text1"/>
        </w:rPr>
        <w:t xml:space="preserve"> tel</w:t>
      </w:r>
      <w:r w:rsidR="00682CB4" w:rsidRPr="00A05669">
        <w:rPr>
          <w:rFonts w:ascii="Times New Roman" w:hAnsi="Times New Roman" w:cs="Times New Roman"/>
          <w:color w:val="000000" w:themeColor="text1"/>
        </w:rPr>
        <w:t xml:space="preserve">. </w:t>
      </w:r>
      <w:r w:rsidRPr="00A05669">
        <w:rPr>
          <w:rFonts w:ascii="Times New Roman" w:hAnsi="Times New Roman" w:cs="Times New Roman"/>
          <w:color w:val="000000" w:themeColor="text1"/>
        </w:rPr>
        <w:t>: …………………</w:t>
      </w:r>
      <w:r w:rsidR="0008474F" w:rsidRPr="00A05669">
        <w:rPr>
          <w:rFonts w:ascii="Times New Roman" w:hAnsi="Times New Roman" w:cs="Times New Roman"/>
          <w:color w:val="000000" w:themeColor="text1"/>
        </w:rPr>
        <w:t>….</w:t>
      </w:r>
      <w:r w:rsidR="00527861" w:rsidRPr="00A05669">
        <w:rPr>
          <w:rFonts w:ascii="Times New Roman" w:hAnsi="Times New Roman" w:cs="Times New Roman"/>
          <w:color w:val="000000" w:themeColor="text1"/>
        </w:rPr>
        <w:t xml:space="preserve"> . </w:t>
      </w:r>
    </w:p>
    <w:p w14:paraId="64D6B772" w14:textId="77777777" w:rsidR="00903C23" w:rsidRPr="00A05669" w:rsidRDefault="00903C23" w:rsidP="00A05669">
      <w:pPr>
        <w:pStyle w:val="Standard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39C0F998" w14:textId="33E14B30" w:rsidR="00AB5F20" w:rsidRPr="00A05669" w:rsidRDefault="00AB5F20" w:rsidP="00A05669">
      <w:pPr>
        <w:pStyle w:val="Standard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</w:rPr>
      </w:pPr>
      <w:r w:rsidRPr="00A05669">
        <w:rPr>
          <w:rFonts w:ascii="Times New Roman" w:hAnsi="Times New Roman" w:cs="Times New Roman"/>
        </w:rPr>
        <w:t>Zamawiający dopuszcza możliwość zmiany osób, o których mowa w ust.</w:t>
      </w:r>
      <w:r w:rsidR="00004333" w:rsidRPr="00A05669">
        <w:rPr>
          <w:rFonts w:ascii="Times New Roman" w:hAnsi="Times New Roman" w:cs="Times New Roman"/>
        </w:rPr>
        <w:t xml:space="preserve"> </w:t>
      </w:r>
      <w:r w:rsidRPr="00A05669">
        <w:rPr>
          <w:rFonts w:ascii="Times New Roman" w:hAnsi="Times New Roman" w:cs="Times New Roman"/>
        </w:rPr>
        <w:t xml:space="preserve">1 </w:t>
      </w:r>
      <w:r w:rsidRPr="00A05669">
        <w:rPr>
          <w:rFonts w:ascii="Times New Roman" w:hAnsi="Times New Roman" w:cs="Times New Roman"/>
        </w:rPr>
        <w:br/>
        <w:t>i nie wymaga formy aneksu do niniejszej umowy.</w:t>
      </w:r>
    </w:p>
    <w:p w14:paraId="22F56B1A" w14:textId="77777777" w:rsidR="00FC51D6" w:rsidRPr="00A05669" w:rsidRDefault="00FC51D6" w:rsidP="00A05669">
      <w:pPr>
        <w:tabs>
          <w:tab w:val="left" w:pos="4687"/>
        </w:tabs>
        <w:spacing w:after="0" w:line="360" w:lineRule="auto"/>
        <w:jc w:val="center"/>
        <w:rPr>
          <w:rStyle w:val="Hipercze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</w:p>
    <w:p w14:paraId="5FE37C2E" w14:textId="4B22D1F9" w:rsidR="002215D4" w:rsidRPr="00A05669" w:rsidRDefault="002215D4" w:rsidP="00A05669">
      <w:pPr>
        <w:tabs>
          <w:tab w:val="left" w:pos="4687"/>
        </w:tabs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05669">
        <w:rPr>
          <w:rFonts w:ascii="Times New Roman" w:hAnsi="Times New Roman" w:cs="Times New Roman"/>
          <w:b/>
          <w:sz w:val="24"/>
          <w:szCs w:val="24"/>
        </w:rPr>
        <w:t>§</w:t>
      </w:r>
      <w:r w:rsidR="00742CD7" w:rsidRPr="00A0566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05669">
        <w:rPr>
          <w:rFonts w:ascii="Times New Roman" w:hAnsi="Times New Roman" w:cs="Times New Roman"/>
          <w:b/>
          <w:sz w:val="24"/>
          <w:szCs w:val="24"/>
        </w:rPr>
        <w:t>6</w:t>
      </w:r>
    </w:p>
    <w:p w14:paraId="42890BD6" w14:textId="11DE1666" w:rsidR="002215D4" w:rsidRPr="00A05669" w:rsidRDefault="002215D4" w:rsidP="00A05669">
      <w:pPr>
        <w:pStyle w:val="Compact"/>
        <w:numPr>
          <w:ilvl w:val="0"/>
          <w:numId w:val="14"/>
        </w:numPr>
        <w:tabs>
          <w:tab w:val="left" w:pos="567"/>
        </w:tabs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A05669">
        <w:rPr>
          <w:rFonts w:ascii="Times New Roman" w:hAnsi="Times New Roman" w:cs="Times New Roman"/>
          <w:lang w:val="pl-PL"/>
        </w:rPr>
        <w:t>Wszelkie zmiany i uzupełnienia treści niniejszej umowy, wymagają aneksu sporządzonego z zachowaniem formy pisemnej pod rygorem nieważności.</w:t>
      </w:r>
    </w:p>
    <w:p w14:paraId="11B31709" w14:textId="78D5721E" w:rsidR="00DA2A76" w:rsidRPr="00A05669" w:rsidRDefault="00DA2A76" w:rsidP="00A05669">
      <w:pPr>
        <w:pStyle w:val="Compact"/>
        <w:numPr>
          <w:ilvl w:val="0"/>
          <w:numId w:val="14"/>
        </w:numPr>
        <w:tabs>
          <w:tab w:val="left" w:pos="567"/>
        </w:tabs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A05669">
        <w:rPr>
          <w:rFonts w:ascii="Times New Roman" w:eastAsia="Times New Roman" w:hAnsi="Times New Roman" w:cs="Times New Roman"/>
          <w:lang w:val="pl-PL" w:eastAsia="pl-PL"/>
        </w:rPr>
        <w:t>Umowę sporządzono w trzech jednobrzmiących</w:t>
      </w:r>
      <w:r w:rsidRPr="00A05669">
        <w:rPr>
          <w:rFonts w:ascii="Times New Roman" w:eastAsia="Times New Roman" w:hAnsi="Times New Roman" w:cs="Times New Roman"/>
          <w:lang w:eastAsia="pl-PL"/>
        </w:rPr>
        <w:t xml:space="preserve"> egzemplarzach, dwa egzemplarze dla Sprzedawcy, jeden egzemplarz dla Kupującego.</w:t>
      </w:r>
    </w:p>
    <w:p w14:paraId="1E876307" w14:textId="77777777" w:rsidR="00DA2A76" w:rsidRPr="00A05669" w:rsidRDefault="00DA2A76" w:rsidP="00A0566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AEEC435" w14:textId="5AC74A5D" w:rsidR="00DA2A76" w:rsidRPr="00A05669" w:rsidRDefault="00DA2A76" w:rsidP="00A0566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7E46E24E" w14:textId="0064C18D" w:rsidR="002215D4" w:rsidRPr="00A05669" w:rsidRDefault="002215D4" w:rsidP="00A0566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461F166" w14:textId="77777777" w:rsidR="002215D4" w:rsidRPr="00A05669" w:rsidRDefault="002215D4" w:rsidP="00A0566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4E9F5BA" w14:textId="77777777" w:rsidR="00DA2A76" w:rsidRPr="00A05669" w:rsidRDefault="00DA2A76" w:rsidP="00A05669">
      <w:pPr>
        <w:tabs>
          <w:tab w:val="left" w:pos="7067"/>
        </w:tabs>
        <w:spacing w:after="0" w:line="360" w:lineRule="auto"/>
        <w:ind w:left="767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A05669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Sprzedawca:</w:t>
      </w:r>
      <w:r w:rsidRPr="00A05669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A05669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Kupujący:</w:t>
      </w:r>
    </w:p>
    <w:p w14:paraId="3C03B379" w14:textId="77777777" w:rsidR="00CA326E" w:rsidRPr="00A05669" w:rsidRDefault="00CA326E" w:rsidP="00A0566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CA326E" w:rsidRPr="00A05669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A17C5F" w14:textId="77777777" w:rsidR="00DE7669" w:rsidRDefault="00DE7669" w:rsidP="0055514E">
      <w:pPr>
        <w:spacing w:after="0" w:line="240" w:lineRule="auto"/>
      </w:pPr>
      <w:r>
        <w:separator/>
      </w:r>
    </w:p>
  </w:endnote>
  <w:endnote w:type="continuationSeparator" w:id="0">
    <w:p w14:paraId="0883B6CD" w14:textId="77777777" w:rsidR="00DE7669" w:rsidRDefault="00DE7669" w:rsidP="005551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1533348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3D87CF73" w14:textId="6F237866" w:rsidR="00C01FFF" w:rsidRDefault="00C01FFF">
            <w:pPr>
              <w:pStyle w:val="Stopka"/>
              <w:jc w:val="right"/>
            </w:pPr>
            <w:r w:rsidRPr="00C01FFF">
              <w:rPr>
                <w:rFonts w:ascii="Cambria" w:hAnsi="Cambria"/>
                <w:sz w:val="16"/>
                <w:szCs w:val="16"/>
              </w:rPr>
              <w:t xml:space="preserve">Strona </w:t>
            </w:r>
            <w:r w:rsidRPr="00C01FFF">
              <w:rPr>
                <w:rFonts w:ascii="Cambria" w:hAnsi="Cambria"/>
                <w:b/>
                <w:bCs/>
                <w:sz w:val="16"/>
                <w:szCs w:val="16"/>
              </w:rPr>
              <w:fldChar w:fldCharType="begin"/>
            </w:r>
            <w:r w:rsidRPr="00C01FFF">
              <w:rPr>
                <w:rFonts w:ascii="Cambria" w:hAnsi="Cambria"/>
                <w:b/>
                <w:bCs/>
                <w:sz w:val="16"/>
                <w:szCs w:val="16"/>
              </w:rPr>
              <w:instrText>PAGE</w:instrText>
            </w:r>
            <w:r w:rsidRPr="00C01FFF">
              <w:rPr>
                <w:rFonts w:ascii="Cambria" w:hAnsi="Cambria"/>
                <w:b/>
                <w:bCs/>
                <w:sz w:val="16"/>
                <w:szCs w:val="16"/>
              </w:rPr>
              <w:fldChar w:fldCharType="separate"/>
            </w:r>
            <w:r w:rsidR="00D34564">
              <w:rPr>
                <w:rFonts w:ascii="Cambria" w:hAnsi="Cambria"/>
                <w:b/>
                <w:bCs/>
                <w:noProof/>
                <w:sz w:val="16"/>
                <w:szCs w:val="16"/>
              </w:rPr>
              <w:t>3</w:t>
            </w:r>
            <w:r w:rsidRPr="00C01FFF">
              <w:rPr>
                <w:rFonts w:ascii="Cambria" w:hAnsi="Cambria"/>
                <w:b/>
                <w:bCs/>
                <w:sz w:val="16"/>
                <w:szCs w:val="16"/>
              </w:rPr>
              <w:fldChar w:fldCharType="end"/>
            </w:r>
            <w:r w:rsidRPr="00C01FFF">
              <w:rPr>
                <w:rFonts w:ascii="Cambria" w:hAnsi="Cambria"/>
                <w:sz w:val="16"/>
                <w:szCs w:val="16"/>
              </w:rPr>
              <w:t xml:space="preserve"> z </w:t>
            </w:r>
            <w:r w:rsidRPr="00C01FFF">
              <w:rPr>
                <w:rFonts w:ascii="Cambria" w:hAnsi="Cambria"/>
                <w:b/>
                <w:bCs/>
                <w:sz w:val="16"/>
                <w:szCs w:val="16"/>
              </w:rPr>
              <w:fldChar w:fldCharType="begin"/>
            </w:r>
            <w:r w:rsidRPr="00C01FFF">
              <w:rPr>
                <w:rFonts w:ascii="Cambria" w:hAnsi="Cambria"/>
                <w:b/>
                <w:bCs/>
                <w:sz w:val="16"/>
                <w:szCs w:val="16"/>
              </w:rPr>
              <w:instrText>NUMPAGES</w:instrText>
            </w:r>
            <w:r w:rsidRPr="00C01FFF">
              <w:rPr>
                <w:rFonts w:ascii="Cambria" w:hAnsi="Cambria"/>
                <w:b/>
                <w:bCs/>
                <w:sz w:val="16"/>
                <w:szCs w:val="16"/>
              </w:rPr>
              <w:fldChar w:fldCharType="separate"/>
            </w:r>
            <w:r w:rsidR="00D34564">
              <w:rPr>
                <w:rFonts w:ascii="Cambria" w:hAnsi="Cambria"/>
                <w:b/>
                <w:bCs/>
                <w:noProof/>
                <w:sz w:val="16"/>
                <w:szCs w:val="16"/>
              </w:rPr>
              <w:t>3</w:t>
            </w:r>
            <w:r w:rsidRPr="00C01FFF">
              <w:rPr>
                <w:rFonts w:ascii="Cambria" w:hAnsi="Cambria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18C1A9B5" w14:textId="77777777" w:rsidR="00C01FFF" w:rsidRDefault="00C01FF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6E871" w14:textId="77777777" w:rsidR="00DE7669" w:rsidRDefault="00DE7669" w:rsidP="0055514E">
      <w:pPr>
        <w:spacing w:after="0" w:line="240" w:lineRule="auto"/>
      </w:pPr>
      <w:r>
        <w:separator/>
      </w:r>
    </w:p>
  </w:footnote>
  <w:footnote w:type="continuationSeparator" w:id="0">
    <w:p w14:paraId="790D9BDF" w14:textId="77777777" w:rsidR="00DE7669" w:rsidRDefault="00DE7669" w:rsidP="005551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55BA4" w14:textId="4479F8AE" w:rsidR="0055514E" w:rsidRPr="002F1F6F" w:rsidRDefault="0055514E" w:rsidP="002F1F6F">
    <w:pPr>
      <w:pStyle w:val="Nagwek"/>
      <w:jc w:val="right"/>
      <w:rPr>
        <w:rFonts w:ascii="Cambria" w:hAnsi="Cambria" w:cs="Times New Roman"/>
        <w:i/>
        <w:sz w:val="18"/>
        <w:szCs w:val="18"/>
      </w:rPr>
    </w:pPr>
    <w:r w:rsidRPr="00D40CB8">
      <w:rPr>
        <w:rFonts w:ascii="Cambria" w:hAnsi="Cambria" w:cs="Times New Roman"/>
        <w:i/>
        <w:sz w:val="18"/>
        <w:szCs w:val="18"/>
      </w:rPr>
      <w:t xml:space="preserve">Załącznik nr </w:t>
    </w:r>
    <w:r w:rsidR="004C0BA8">
      <w:rPr>
        <w:rFonts w:ascii="Cambria" w:hAnsi="Cambria" w:cs="Times New Roman"/>
        <w:i/>
        <w:sz w:val="18"/>
        <w:szCs w:val="18"/>
      </w:rPr>
      <w:t xml:space="preserve">2 </w:t>
    </w:r>
    <w:r w:rsidRPr="00D40CB8">
      <w:rPr>
        <w:rFonts w:ascii="Cambria" w:hAnsi="Cambria" w:cs="Times New Roman"/>
        <w:i/>
        <w:sz w:val="18"/>
        <w:szCs w:val="18"/>
      </w:rPr>
      <w:t xml:space="preserve">– Projekt umowy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hybridMultilevel"/>
    <w:tmpl w:val="46E87CCC"/>
    <w:lvl w:ilvl="0" w:tplc="FFFFFFFF">
      <w:start w:val="1"/>
      <w:numFmt w:val="bullet"/>
      <w:lvlText w:val="§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4"/>
    <w:multiLevelType w:val="hybridMultilevel"/>
    <w:tmpl w:val="507ED7AA"/>
    <w:lvl w:ilvl="0" w:tplc="FFFFFFFF">
      <w:start w:val="2"/>
      <w:numFmt w:val="decimal"/>
      <w:lvlText w:val="%1."/>
      <w:lvlJc w:val="left"/>
    </w:lvl>
    <w:lvl w:ilvl="1" w:tplc="FFFFFFFF">
      <w:start w:val="1"/>
      <w:numFmt w:val="lowerLetter"/>
      <w:lvlText w:val="%2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5"/>
    <w:multiLevelType w:val="hybridMultilevel"/>
    <w:tmpl w:val="2EB141F2"/>
    <w:lvl w:ilvl="0" w:tplc="FFFFFFFF">
      <w:numFmt w:val="decimal"/>
      <w:lvlText w:val="%1."/>
      <w:lvlJc w:val="left"/>
    </w:lvl>
    <w:lvl w:ilvl="1" w:tplc="FFFFFFFF">
      <w:start w:val="1"/>
      <w:numFmt w:val="bullet"/>
      <w:lvlText w:val="§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6"/>
    <w:multiLevelType w:val="hybridMultilevel"/>
    <w:tmpl w:val="41B71EFA"/>
    <w:lvl w:ilvl="0" w:tplc="FFFFFFFF">
      <w:start w:val="1"/>
      <w:numFmt w:val="decimal"/>
      <w:lvlText w:val="%1."/>
      <w:lvlJc w:val="left"/>
    </w:lvl>
    <w:lvl w:ilvl="1" w:tplc="FFFFFFFF">
      <w:start w:val="1"/>
      <w:numFmt w:val="lowerLetter"/>
      <w:lvlText w:val="%2)"/>
      <w:lvlJc w:val="left"/>
    </w:lvl>
    <w:lvl w:ilvl="2" w:tplc="FFFFFFFF">
      <w:start w:val="1"/>
      <w:numFmt w:val="bullet"/>
      <w:lvlText w:val="§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7"/>
    <w:multiLevelType w:val="hybridMultilevel"/>
    <w:tmpl w:val="79E2A9E2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8"/>
    <w:multiLevelType w:val="hybridMultilevel"/>
    <w:tmpl w:val="7545E146"/>
    <w:lvl w:ilvl="0" w:tplc="FFFFFFFF">
      <w:numFmt w:val="decimal"/>
      <w:lvlText w:val="%1."/>
      <w:lvlJc w:val="left"/>
    </w:lvl>
    <w:lvl w:ilvl="1" w:tplc="FFFFFFFF">
      <w:start w:val="1"/>
      <w:numFmt w:val="bullet"/>
      <w:lvlText w:val="§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44C77E9"/>
    <w:multiLevelType w:val="hybridMultilevel"/>
    <w:tmpl w:val="F2E4BB1A"/>
    <w:lvl w:ilvl="0" w:tplc="7D4A0F0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0B614C26"/>
    <w:multiLevelType w:val="hybridMultilevel"/>
    <w:tmpl w:val="9872D70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7F2538"/>
    <w:multiLevelType w:val="hybridMultilevel"/>
    <w:tmpl w:val="DE20289E"/>
    <w:lvl w:ilvl="0" w:tplc="A6940D04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5F6F30"/>
    <w:multiLevelType w:val="hybridMultilevel"/>
    <w:tmpl w:val="9918D1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330CB0"/>
    <w:multiLevelType w:val="hybridMultilevel"/>
    <w:tmpl w:val="803CE2BA"/>
    <w:lvl w:ilvl="0" w:tplc="89BEC82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870AFA"/>
    <w:multiLevelType w:val="hybridMultilevel"/>
    <w:tmpl w:val="B6F8EE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9D6BCA"/>
    <w:multiLevelType w:val="hybridMultilevel"/>
    <w:tmpl w:val="BE74EEC6"/>
    <w:lvl w:ilvl="0" w:tplc="D80271AC">
      <w:start w:val="1"/>
      <w:numFmt w:val="decimal"/>
      <w:lvlText w:val="%1."/>
      <w:lvlJc w:val="left"/>
      <w:pPr>
        <w:ind w:left="644" w:hanging="360"/>
      </w:pPr>
      <w:rPr>
        <w:rFonts w:ascii="Cambria" w:eastAsia="Times New Roman" w:hAnsi="Cambria" w:cs="Arial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46817B0C"/>
    <w:multiLevelType w:val="hybridMultilevel"/>
    <w:tmpl w:val="A6BCF0EE"/>
    <w:lvl w:ilvl="0" w:tplc="8BB40486">
      <w:start w:val="1"/>
      <w:numFmt w:val="decimal"/>
      <w:lvlText w:val="%1."/>
      <w:lvlJc w:val="left"/>
      <w:pPr>
        <w:ind w:left="364" w:hanging="360"/>
      </w:pPr>
      <w:rPr>
        <w:rFonts w:ascii="Cambria" w:eastAsia="Times New Roman" w:hAnsi="Cambria" w:cs="Arial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084" w:hanging="360"/>
      </w:pPr>
    </w:lvl>
    <w:lvl w:ilvl="2" w:tplc="0415001B" w:tentative="1">
      <w:start w:val="1"/>
      <w:numFmt w:val="lowerRoman"/>
      <w:lvlText w:val="%3."/>
      <w:lvlJc w:val="right"/>
      <w:pPr>
        <w:ind w:left="1804" w:hanging="180"/>
      </w:pPr>
    </w:lvl>
    <w:lvl w:ilvl="3" w:tplc="0415000F" w:tentative="1">
      <w:start w:val="1"/>
      <w:numFmt w:val="decimal"/>
      <w:lvlText w:val="%4."/>
      <w:lvlJc w:val="left"/>
      <w:pPr>
        <w:ind w:left="2524" w:hanging="360"/>
      </w:pPr>
    </w:lvl>
    <w:lvl w:ilvl="4" w:tplc="04150019" w:tentative="1">
      <w:start w:val="1"/>
      <w:numFmt w:val="lowerLetter"/>
      <w:lvlText w:val="%5."/>
      <w:lvlJc w:val="left"/>
      <w:pPr>
        <w:ind w:left="3244" w:hanging="360"/>
      </w:pPr>
    </w:lvl>
    <w:lvl w:ilvl="5" w:tplc="0415001B" w:tentative="1">
      <w:start w:val="1"/>
      <w:numFmt w:val="lowerRoman"/>
      <w:lvlText w:val="%6."/>
      <w:lvlJc w:val="right"/>
      <w:pPr>
        <w:ind w:left="3964" w:hanging="180"/>
      </w:pPr>
    </w:lvl>
    <w:lvl w:ilvl="6" w:tplc="0415000F" w:tentative="1">
      <w:start w:val="1"/>
      <w:numFmt w:val="decimal"/>
      <w:lvlText w:val="%7."/>
      <w:lvlJc w:val="left"/>
      <w:pPr>
        <w:ind w:left="4684" w:hanging="360"/>
      </w:pPr>
    </w:lvl>
    <w:lvl w:ilvl="7" w:tplc="04150019" w:tentative="1">
      <w:start w:val="1"/>
      <w:numFmt w:val="lowerLetter"/>
      <w:lvlText w:val="%8."/>
      <w:lvlJc w:val="left"/>
      <w:pPr>
        <w:ind w:left="5404" w:hanging="360"/>
      </w:pPr>
    </w:lvl>
    <w:lvl w:ilvl="8" w:tplc="0415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14" w15:restartNumberingAfterBreak="0">
    <w:nsid w:val="61BE778B"/>
    <w:multiLevelType w:val="hybridMultilevel"/>
    <w:tmpl w:val="B6D46A9E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20D5EED"/>
    <w:multiLevelType w:val="hybridMultilevel"/>
    <w:tmpl w:val="FBF6D020"/>
    <w:lvl w:ilvl="0" w:tplc="D10C67AA">
      <w:start w:val="1"/>
      <w:numFmt w:val="decimal"/>
      <w:lvlText w:val="%1)"/>
      <w:lvlJc w:val="left"/>
      <w:pPr>
        <w:ind w:left="1004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664E015D"/>
    <w:multiLevelType w:val="hybridMultilevel"/>
    <w:tmpl w:val="311C5580"/>
    <w:lvl w:ilvl="0" w:tplc="6A6E71B6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cs="Tahom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F76BEC"/>
    <w:multiLevelType w:val="hybridMultilevel"/>
    <w:tmpl w:val="2D00B304"/>
    <w:lvl w:ilvl="0" w:tplc="333A9E52">
      <w:start w:val="1"/>
      <w:numFmt w:val="decimal"/>
      <w:lvlText w:val="%1)"/>
      <w:lvlJc w:val="left"/>
      <w:pPr>
        <w:ind w:left="72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18" w15:restartNumberingAfterBreak="0">
    <w:nsid w:val="74652206"/>
    <w:multiLevelType w:val="hybridMultilevel"/>
    <w:tmpl w:val="DCA2E78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756F69"/>
    <w:multiLevelType w:val="hybridMultilevel"/>
    <w:tmpl w:val="8ECA5B66"/>
    <w:lvl w:ilvl="0" w:tplc="BD0E51A6">
      <w:start w:val="1"/>
      <w:numFmt w:val="decimal"/>
      <w:lvlText w:val="%1."/>
      <w:lvlJc w:val="left"/>
      <w:pPr>
        <w:ind w:left="108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9B72244"/>
    <w:multiLevelType w:val="hybridMultilevel"/>
    <w:tmpl w:val="7F7EA0D2"/>
    <w:lvl w:ilvl="0" w:tplc="04150011">
      <w:start w:val="1"/>
      <w:numFmt w:val="decimal"/>
      <w:lvlText w:val="%1)"/>
      <w:lvlJc w:val="left"/>
      <w:pPr>
        <w:ind w:left="1084" w:hanging="360"/>
      </w:pPr>
    </w:lvl>
    <w:lvl w:ilvl="1" w:tplc="04150019" w:tentative="1">
      <w:start w:val="1"/>
      <w:numFmt w:val="lowerLetter"/>
      <w:lvlText w:val="%2."/>
      <w:lvlJc w:val="left"/>
      <w:pPr>
        <w:ind w:left="1804" w:hanging="360"/>
      </w:pPr>
    </w:lvl>
    <w:lvl w:ilvl="2" w:tplc="0415001B" w:tentative="1">
      <w:start w:val="1"/>
      <w:numFmt w:val="lowerRoman"/>
      <w:lvlText w:val="%3."/>
      <w:lvlJc w:val="right"/>
      <w:pPr>
        <w:ind w:left="2524" w:hanging="180"/>
      </w:pPr>
    </w:lvl>
    <w:lvl w:ilvl="3" w:tplc="0415000F" w:tentative="1">
      <w:start w:val="1"/>
      <w:numFmt w:val="decimal"/>
      <w:lvlText w:val="%4."/>
      <w:lvlJc w:val="left"/>
      <w:pPr>
        <w:ind w:left="3244" w:hanging="360"/>
      </w:pPr>
    </w:lvl>
    <w:lvl w:ilvl="4" w:tplc="04150019" w:tentative="1">
      <w:start w:val="1"/>
      <w:numFmt w:val="lowerLetter"/>
      <w:lvlText w:val="%5."/>
      <w:lvlJc w:val="left"/>
      <w:pPr>
        <w:ind w:left="3964" w:hanging="360"/>
      </w:pPr>
    </w:lvl>
    <w:lvl w:ilvl="5" w:tplc="0415001B" w:tentative="1">
      <w:start w:val="1"/>
      <w:numFmt w:val="lowerRoman"/>
      <w:lvlText w:val="%6."/>
      <w:lvlJc w:val="right"/>
      <w:pPr>
        <w:ind w:left="4684" w:hanging="180"/>
      </w:pPr>
    </w:lvl>
    <w:lvl w:ilvl="6" w:tplc="0415000F" w:tentative="1">
      <w:start w:val="1"/>
      <w:numFmt w:val="decimal"/>
      <w:lvlText w:val="%7."/>
      <w:lvlJc w:val="left"/>
      <w:pPr>
        <w:ind w:left="5404" w:hanging="360"/>
      </w:pPr>
    </w:lvl>
    <w:lvl w:ilvl="7" w:tplc="04150019" w:tentative="1">
      <w:start w:val="1"/>
      <w:numFmt w:val="lowerLetter"/>
      <w:lvlText w:val="%8."/>
      <w:lvlJc w:val="left"/>
      <w:pPr>
        <w:ind w:left="6124" w:hanging="360"/>
      </w:pPr>
    </w:lvl>
    <w:lvl w:ilvl="8" w:tplc="0415001B" w:tentative="1">
      <w:start w:val="1"/>
      <w:numFmt w:val="lowerRoman"/>
      <w:lvlText w:val="%9."/>
      <w:lvlJc w:val="right"/>
      <w:pPr>
        <w:ind w:left="6844" w:hanging="180"/>
      </w:pPr>
    </w:lvl>
  </w:abstractNum>
  <w:num w:numId="1" w16cid:durableId="242765719">
    <w:abstractNumId w:val="0"/>
  </w:num>
  <w:num w:numId="2" w16cid:durableId="1899393073">
    <w:abstractNumId w:val="13"/>
  </w:num>
  <w:num w:numId="3" w16cid:durableId="8412888">
    <w:abstractNumId w:val="1"/>
  </w:num>
  <w:num w:numId="4" w16cid:durableId="686368781">
    <w:abstractNumId w:val="2"/>
  </w:num>
  <w:num w:numId="5" w16cid:durableId="1718046864">
    <w:abstractNumId w:val="3"/>
  </w:num>
  <w:num w:numId="6" w16cid:durableId="1117602431">
    <w:abstractNumId w:val="4"/>
  </w:num>
  <w:num w:numId="7" w16cid:durableId="459879309">
    <w:abstractNumId w:val="5"/>
  </w:num>
  <w:num w:numId="8" w16cid:durableId="1336692175">
    <w:abstractNumId w:val="7"/>
  </w:num>
  <w:num w:numId="9" w16cid:durableId="4016687">
    <w:abstractNumId w:val="12"/>
  </w:num>
  <w:num w:numId="10" w16cid:durableId="316148307">
    <w:abstractNumId w:val="11"/>
  </w:num>
  <w:num w:numId="11" w16cid:durableId="1877885183">
    <w:abstractNumId w:val="18"/>
  </w:num>
  <w:num w:numId="12" w16cid:durableId="903954017">
    <w:abstractNumId w:val="19"/>
  </w:num>
  <w:num w:numId="13" w16cid:durableId="1565487055">
    <w:abstractNumId w:val="9"/>
  </w:num>
  <w:num w:numId="14" w16cid:durableId="186986512">
    <w:abstractNumId w:val="10"/>
  </w:num>
  <w:num w:numId="15" w16cid:durableId="436214012">
    <w:abstractNumId w:val="8"/>
  </w:num>
  <w:num w:numId="16" w16cid:durableId="526599303">
    <w:abstractNumId w:val="14"/>
  </w:num>
  <w:num w:numId="17" w16cid:durableId="1629776470">
    <w:abstractNumId w:val="16"/>
  </w:num>
  <w:num w:numId="18" w16cid:durableId="382604506">
    <w:abstractNumId w:val="17"/>
  </w:num>
  <w:num w:numId="19" w16cid:durableId="1882477245">
    <w:abstractNumId w:val="15"/>
  </w:num>
  <w:num w:numId="20" w16cid:durableId="1893685662">
    <w:abstractNumId w:val="6"/>
  </w:num>
  <w:num w:numId="21" w16cid:durableId="47044732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2A76"/>
    <w:rsid w:val="00001754"/>
    <w:rsid w:val="00004333"/>
    <w:rsid w:val="00043F8C"/>
    <w:rsid w:val="000478E0"/>
    <w:rsid w:val="0008474F"/>
    <w:rsid w:val="000B0F99"/>
    <w:rsid w:val="000B579F"/>
    <w:rsid w:val="000D1A4F"/>
    <w:rsid w:val="000E1ABA"/>
    <w:rsid w:val="000F1C37"/>
    <w:rsid w:val="000F5832"/>
    <w:rsid w:val="000F6508"/>
    <w:rsid w:val="00156CE6"/>
    <w:rsid w:val="00164F86"/>
    <w:rsid w:val="001B0763"/>
    <w:rsid w:val="001F7915"/>
    <w:rsid w:val="00203647"/>
    <w:rsid w:val="00213A75"/>
    <w:rsid w:val="002215D4"/>
    <w:rsid w:val="002304C3"/>
    <w:rsid w:val="002354DE"/>
    <w:rsid w:val="0028762B"/>
    <w:rsid w:val="00287A63"/>
    <w:rsid w:val="00287E0B"/>
    <w:rsid w:val="00291A07"/>
    <w:rsid w:val="002F1F6F"/>
    <w:rsid w:val="0031570A"/>
    <w:rsid w:val="00341FCE"/>
    <w:rsid w:val="003426FC"/>
    <w:rsid w:val="003437A0"/>
    <w:rsid w:val="0034551E"/>
    <w:rsid w:val="00372639"/>
    <w:rsid w:val="003901BA"/>
    <w:rsid w:val="003D74B4"/>
    <w:rsid w:val="003E1BD2"/>
    <w:rsid w:val="003F3BF1"/>
    <w:rsid w:val="00427826"/>
    <w:rsid w:val="00430170"/>
    <w:rsid w:val="0044706B"/>
    <w:rsid w:val="00456305"/>
    <w:rsid w:val="00484FD0"/>
    <w:rsid w:val="004B29F9"/>
    <w:rsid w:val="004B63FF"/>
    <w:rsid w:val="004B69EF"/>
    <w:rsid w:val="004C0BA8"/>
    <w:rsid w:val="00514155"/>
    <w:rsid w:val="00527861"/>
    <w:rsid w:val="0053018F"/>
    <w:rsid w:val="0055514E"/>
    <w:rsid w:val="005B5F76"/>
    <w:rsid w:val="005F7879"/>
    <w:rsid w:val="0060409E"/>
    <w:rsid w:val="00636785"/>
    <w:rsid w:val="00682CB4"/>
    <w:rsid w:val="006910BD"/>
    <w:rsid w:val="006D27E9"/>
    <w:rsid w:val="00700B1D"/>
    <w:rsid w:val="00742CD7"/>
    <w:rsid w:val="00743BCD"/>
    <w:rsid w:val="0075081A"/>
    <w:rsid w:val="00752406"/>
    <w:rsid w:val="007962B7"/>
    <w:rsid w:val="007C4E5A"/>
    <w:rsid w:val="0082492E"/>
    <w:rsid w:val="00853E0E"/>
    <w:rsid w:val="008553AA"/>
    <w:rsid w:val="008D5239"/>
    <w:rsid w:val="008E12C2"/>
    <w:rsid w:val="00903C23"/>
    <w:rsid w:val="00917D47"/>
    <w:rsid w:val="00960C3A"/>
    <w:rsid w:val="00961F58"/>
    <w:rsid w:val="00973ED3"/>
    <w:rsid w:val="00997646"/>
    <w:rsid w:val="009C1BD4"/>
    <w:rsid w:val="009F0A5C"/>
    <w:rsid w:val="009F5420"/>
    <w:rsid w:val="00A05669"/>
    <w:rsid w:val="00A401DA"/>
    <w:rsid w:val="00A5655E"/>
    <w:rsid w:val="00A64FBC"/>
    <w:rsid w:val="00A77F87"/>
    <w:rsid w:val="00A86B1C"/>
    <w:rsid w:val="00AB30EA"/>
    <w:rsid w:val="00AB4F26"/>
    <w:rsid w:val="00AB4FFC"/>
    <w:rsid w:val="00AB5F20"/>
    <w:rsid w:val="00AD3BA5"/>
    <w:rsid w:val="00B3644F"/>
    <w:rsid w:val="00B51EBA"/>
    <w:rsid w:val="00B577A1"/>
    <w:rsid w:val="00B6542C"/>
    <w:rsid w:val="00B7471C"/>
    <w:rsid w:val="00B97C3D"/>
    <w:rsid w:val="00BD281A"/>
    <w:rsid w:val="00BE16E9"/>
    <w:rsid w:val="00BE30AE"/>
    <w:rsid w:val="00BF1BC9"/>
    <w:rsid w:val="00C01FFF"/>
    <w:rsid w:val="00C52C89"/>
    <w:rsid w:val="00C5689E"/>
    <w:rsid w:val="00C81718"/>
    <w:rsid w:val="00CA326E"/>
    <w:rsid w:val="00CA5A79"/>
    <w:rsid w:val="00CD30C0"/>
    <w:rsid w:val="00CE7C60"/>
    <w:rsid w:val="00CF4464"/>
    <w:rsid w:val="00D34564"/>
    <w:rsid w:val="00D35DB4"/>
    <w:rsid w:val="00D40CB8"/>
    <w:rsid w:val="00D4637E"/>
    <w:rsid w:val="00D52461"/>
    <w:rsid w:val="00D70155"/>
    <w:rsid w:val="00DA2A76"/>
    <w:rsid w:val="00DB1C4F"/>
    <w:rsid w:val="00DE1BB4"/>
    <w:rsid w:val="00DE6A15"/>
    <w:rsid w:val="00DE7669"/>
    <w:rsid w:val="00DF147C"/>
    <w:rsid w:val="00E05815"/>
    <w:rsid w:val="00E50A8B"/>
    <w:rsid w:val="00EF0CB5"/>
    <w:rsid w:val="00EF0D34"/>
    <w:rsid w:val="00F038F5"/>
    <w:rsid w:val="00F66CC6"/>
    <w:rsid w:val="00F732C0"/>
    <w:rsid w:val="00F864D2"/>
    <w:rsid w:val="00F8697F"/>
    <w:rsid w:val="00FC5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58D953"/>
  <w15:docId w15:val="{A7E48E40-859B-4F87-A2A3-952A55C1D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A2A76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Akapit z listą5,T_SZ_List Paragraph,normalny tekst,Akapit z listą BS,Kolorowa lista — akcent 11,Colorful List Accent 1,CW_Lista,List Paragraph,Akapit z listą4,Akapit z listą1,Średnia siatka 1 — akcent 21,sw tekst"/>
    <w:basedOn w:val="Normalny"/>
    <w:link w:val="AkapitzlistZnak"/>
    <w:uiPriority w:val="1"/>
    <w:qFormat/>
    <w:rsid w:val="00DA2A76"/>
    <w:pPr>
      <w:ind w:left="720"/>
      <w:contextualSpacing/>
    </w:pPr>
  </w:style>
  <w:style w:type="paragraph" w:customStyle="1" w:styleId="Standard">
    <w:name w:val="Standard"/>
    <w:rsid w:val="00DA2A76"/>
    <w:pPr>
      <w:suppressAutoHyphens/>
      <w:autoSpaceDN w:val="0"/>
      <w:spacing w:after="0" w:line="240" w:lineRule="auto"/>
      <w:textAlignment w:val="baseline"/>
    </w:pPr>
    <w:rPr>
      <w:rFonts w:ascii="Liberation Serif" w:eastAsia="Times New Roman" w:hAnsi="Liberation Serif" w:cs="Arial"/>
      <w:kern w:val="3"/>
      <w:sz w:val="24"/>
      <w:szCs w:val="24"/>
      <w:lang w:eastAsia="zh-CN" w:bidi="hi-IN"/>
    </w:rPr>
  </w:style>
  <w:style w:type="paragraph" w:customStyle="1" w:styleId="Default">
    <w:name w:val="Default"/>
    <w:rsid w:val="00DA2A76"/>
    <w:pPr>
      <w:suppressAutoHyphens/>
      <w:autoSpaceDE w:val="0"/>
      <w:autoSpaceDN w:val="0"/>
      <w:spacing w:after="0" w:line="240" w:lineRule="auto"/>
      <w:textAlignment w:val="baseline"/>
    </w:pPr>
    <w:rPr>
      <w:rFonts w:ascii="Arial" w:eastAsia="Times New Roman" w:hAnsi="Arial" w:cs="Arial"/>
      <w:color w:val="000000"/>
      <w:kern w:val="3"/>
      <w:sz w:val="24"/>
      <w:szCs w:val="24"/>
      <w:lang w:eastAsia="zh-CN"/>
    </w:rPr>
  </w:style>
  <w:style w:type="character" w:customStyle="1" w:styleId="AkapitzlistZnak">
    <w:name w:val="Akapit z listą Znak"/>
    <w:aliases w:val="L1 Znak,Numerowanie Znak,Akapit z listą5 Znak,T_SZ_List Paragraph Znak,normalny tekst Znak,Akapit z listą BS Znak,Kolorowa lista — akcent 11 Znak,Colorful List Accent 1 Znak,CW_Lista Znak,List Paragraph Znak,Akapit z listą4 Znak"/>
    <w:link w:val="Akapitzlist"/>
    <w:uiPriority w:val="99"/>
    <w:qFormat/>
    <w:rsid w:val="00DA2A76"/>
  </w:style>
  <w:style w:type="character" w:styleId="Hipercze">
    <w:name w:val="Hyperlink"/>
    <w:basedOn w:val="Domylnaczcionkaakapitu"/>
    <w:uiPriority w:val="99"/>
    <w:unhideWhenUsed/>
    <w:rsid w:val="002215D4"/>
    <w:rPr>
      <w:color w:val="0563C1" w:themeColor="hyperlink"/>
      <w:u w:val="single"/>
    </w:rPr>
  </w:style>
  <w:style w:type="paragraph" w:customStyle="1" w:styleId="Compact">
    <w:name w:val="Compact"/>
    <w:basedOn w:val="Normalny"/>
    <w:rsid w:val="002215D4"/>
    <w:pPr>
      <w:suppressAutoHyphens/>
      <w:autoSpaceDN w:val="0"/>
      <w:spacing w:before="36" w:after="36" w:line="288" w:lineRule="auto"/>
      <w:textAlignment w:val="baseline"/>
    </w:pPr>
    <w:rPr>
      <w:rFonts w:ascii="Cambria" w:eastAsia="Cambria" w:hAnsi="Cambria" w:cs="Tahoma"/>
      <w:color w:val="00000A"/>
      <w:kern w:val="3"/>
      <w:sz w:val="24"/>
      <w:szCs w:val="24"/>
      <w:lang w:val="en-US"/>
    </w:rPr>
  </w:style>
  <w:style w:type="paragraph" w:styleId="Nagwek">
    <w:name w:val="header"/>
    <w:aliases w:val="Nagłówek strony"/>
    <w:basedOn w:val="Normalny"/>
    <w:link w:val="NagwekZnak"/>
    <w:uiPriority w:val="99"/>
    <w:unhideWhenUsed/>
    <w:rsid w:val="005551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Znak"/>
    <w:basedOn w:val="Domylnaczcionkaakapitu"/>
    <w:link w:val="Nagwek"/>
    <w:uiPriority w:val="99"/>
    <w:rsid w:val="0055514E"/>
  </w:style>
  <w:style w:type="paragraph" w:styleId="Stopka">
    <w:name w:val="footer"/>
    <w:basedOn w:val="Normalny"/>
    <w:link w:val="StopkaZnak"/>
    <w:uiPriority w:val="99"/>
    <w:unhideWhenUsed/>
    <w:rsid w:val="005551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5514E"/>
  </w:style>
  <w:style w:type="paragraph" w:customStyle="1" w:styleId="Textbody">
    <w:name w:val="Text body"/>
    <w:basedOn w:val="Normalny"/>
    <w:rsid w:val="003901BA"/>
    <w:pPr>
      <w:suppressAutoHyphens/>
      <w:autoSpaceDN w:val="0"/>
      <w:spacing w:before="180" w:after="180" w:line="288" w:lineRule="auto"/>
      <w:textAlignment w:val="baseline"/>
    </w:pPr>
    <w:rPr>
      <w:rFonts w:ascii="Cambria" w:eastAsia="Cambria" w:hAnsi="Cambria" w:cs="Tahoma"/>
      <w:color w:val="00000A"/>
      <w:kern w:val="3"/>
      <w:sz w:val="24"/>
      <w:szCs w:val="24"/>
      <w:lang w:val="en-US"/>
    </w:rPr>
  </w:style>
  <w:style w:type="character" w:styleId="Pogrubienie">
    <w:name w:val="Strong"/>
    <w:basedOn w:val="Domylnaczcionkaakapitu"/>
    <w:uiPriority w:val="22"/>
    <w:qFormat/>
    <w:rsid w:val="0051415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ED3895-2D95-4BEE-978D-635060CE4B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27</Words>
  <Characters>3166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Krzysztof Badach</cp:lastModifiedBy>
  <cp:revision>2</cp:revision>
  <dcterms:created xsi:type="dcterms:W3CDTF">2024-01-18T11:28:00Z</dcterms:created>
  <dcterms:modified xsi:type="dcterms:W3CDTF">2024-01-18T11:28:00Z</dcterms:modified>
</cp:coreProperties>
</file>